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10096" w:type="dxa"/>
        <w:tblInd w:w="-365" w:type="dxa"/>
        <w:tblLook w:val="04A0" w:firstRow="1" w:lastRow="0" w:firstColumn="1" w:lastColumn="0" w:noHBand="0" w:noVBand="1"/>
      </w:tblPr>
      <w:tblGrid>
        <w:gridCol w:w="2898"/>
        <w:gridCol w:w="1304"/>
        <w:gridCol w:w="670"/>
        <w:gridCol w:w="554"/>
        <w:gridCol w:w="23"/>
        <w:gridCol w:w="968"/>
        <w:gridCol w:w="620"/>
        <w:gridCol w:w="621"/>
        <w:gridCol w:w="117"/>
        <w:gridCol w:w="777"/>
        <w:gridCol w:w="1624"/>
      </w:tblGrid>
      <w:tr w:rsidR="00720362" w:rsidRPr="00720362" w14:paraId="3F7FCCB1" w14:textId="77777777" w:rsidTr="00024369"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0D2A1E5E" w14:textId="77777777" w:rsidR="00475329" w:rsidRPr="00720362" w:rsidRDefault="00475329" w:rsidP="002C034A">
            <w:pPr>
              <w:tabs>
                <w:tab w:val="left" w:pos="1260"/>
              </w:tabs>
              <w:rPr>
                <w:b/>
              </w:rPr>
            </w:pPr>
            <w:r w:rsidRPr="00720362">
              <w:rPr>
                <w:b/>
              </w:rPr>
              <w:t>Group No</w:t>
            </w:r>
            <w:r w:rsidR="002C034A" w:rsidRPr="00720362">
              <w:rPr>
                <w:b/>
              </w:rPr>
              <w:tab/>
            </w:r>
          </w:p>
        </w:tc>
        <w:tc>
          <w:tcPr>
            <w:tcW w:w="7486" w:type="dxa"/>
            <w:gridSpan w:val="10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3DBBA1E" w14:textId="60AFD257" w:rsidR="00475329" w:rsidRPr="00720362" w:rsidRDefault="00024369">
            <w:r w:rsidRPr="00720362">
              <w:t>20</w:t>
            </w:r>
          </w:p>
        </w:tc>
      </w:tr>
      <w:tr w:rsidR="00720362" w:rsidRPr="00720362" w14:paraId="2E4DD7FC" w14:textId="77777777" w:rsidTr="00024369">
        <w:tc>
          <w:tcPr>
            <w:tcW w:w="2610" w:type="dxa"/>
            <w:tcBorders>
              <w:top w:val="single" w:sz="4" w:space="0" w:color="FFFFFF" w:themeColor="background1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24DC7A32" w14:textId="77777777" w:rsidR="00475329" w:rsidRPr="00720362" w:rsidRDefault="009E2C4A" w:rsidP="009E2C4A">
            <w:pPr>
              <w:rPr>
                <w:b/>
              </w:rPr>
            </w:pPr>
            <w:r w:rsidRPr="00720362">
              <w:rPr>
                <w:b/>
              </w:rPr>
              <w:t>Project</w:t>
            </w:r>
            <w:r w:rsidR="00475329" w:rsidRPr="00720362">
              <w:rPr>
                <w:b/>
              </w:rPr>
              <w:t xml:space="preserve"> </w:t>
            </w:r>
            <w:r w:rsidRPr="00720362">
              <w:rPr>
                <w:b/>
              </w:rPr>
              <w:t>Title</w:t>
            </w:r>
          </w:p>
        </w:tc>
        <w:tc>
          <w:tcPr>
            <w:tcW w:w="7486" w:type="dxa"/>
            <w:gridSpan w:val="10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948861D" w14:textId="73628692" w:rsidR="00475329" w:rsidRPr="00720362" w:rsidRDefault="00024369">
            <w:r w:rsidRPr="00720362">
              <w:t>Self-Learning Web Site</w:t>
            </w:r>
            <w:r w:rsidR="00241F54">
              <w:t>(Iskole)</w:t>
            </w:r>
          </w:p>
        </w:tc>
      </w:tr>
      <w:tr w:rsidR="00720362" w:rsidRPr="00720362" w14:paraId="12BA86D8" w14:textId="77777777" w:rsidTr="00024369">
        <w:tc>
          <w:tcPr>
            <w:tcW w:w="2610" w:type="dxa"/>
            <w:tcBorders>
              <w:top w:val="single" w:sz="4" w:space="0" w:color="FFFFFF" w:themeColor="background1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7B63A307" w14:textId="77777777" w:rsidR="005B67DB" w:rsidRPr="00720362" w:rsidRDefault="005B67DB">
            <w:pPr>
              <w:rPr>
                <w:b/>
              </w:rPr>
            </w:pPr>
            <w:r w:rsidRPr="00720362">
              <w:rPr>
                <w:b/>
              </w:rPr>
              <w:t>Supervisor</w:t>
            </w:r>
            <w:r w:rsidR="00D01BCE" w:rsidRPr="00720362">
              <w:rPr>
                <w:b/>
              </w:rPr>
              <w:t>’s Name</w:t>
            </w:r>
          </w:p>
        </w:tc>
        <w:tc>
          <w:tcPr>
            <w:tcW w:w="7486" w:type="dxa"/>
            <w:gridSpan w:val="10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872447F" w14:textId="140B0A31" w:rsidR="005B67DB" w:rsidRPr="00720362" w:rsidRDefault="00024369">
            <w:r w:rsidRPr="00720362">
              <w:t>Dr. Shiromi Arunathilaka</w:t>
            </w:r>
          </w:p>
        </w:tc>
      </w:tr>
      <w:tr w:rsidR="00720362" w:rsidRPr="00720362" w14:paraId="33D43086" w14:textId="77777777" w:rsidTr="00024369">
        <w:tc>
          <w:tcPr>
            <w:tcW w:w="2610" w:type="dxa"/>
            <w:tcBorders>
              <w:top w:val="single" w:sz="4" w:space="0" w:color="FFFFFF" w:themeColor="background1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18D3C39E" w14:textId="2F2F87D4" w:rsidR="00024369" w:rsidRPr="00720362" w:rsidRDefault="00024369" w:rsidP="00024369">
            <w:pPr>
              <w:rPr>
                <w:b/>
              </w:rPr>
            </w:pPr>
            <w:r w:rsidRPr="00720362">
              <w:rPr>
                <w:b/>
              </w:rPr>
              <w:t>Co-Supervisor’s Name</w:t>
            </w:r>
          </w:p>
        </w:tc>
        <w:tc>
          <w:tcPr>
            <w:tcW w:w="7486" w:type="dxa"/>
            <w:gridSpan w:val="10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F045241" w14:textId="2266D587" w:rsidR="00024369" w:rsidRPr="00720362" w:rsidRDefault="00024369" w:rsidP="00024369">
            <w:r w:rsidRPr="00720362">
              <w:t>Ms. Lakshani Gayanthilaka</w:t>
            </w:r>
          </w:p>
        </w:tc>
      </w:tr>
      <w:tr w:rsidR="00720362" w:rsidRPr="00720362" w14:paraId="548AB37D" w14:textId="77777777" w:rsidTr="00024369">
        <w:trPr>
          <w:trHeight w:val="70"/>
        </w:trPr>
        <w:tc>
          <w:tcPr>
            <w:tcW w:w="2610" w:type="dxa"/>
            <w:tcBorders>
              <w:top w:val="single" w:sz="4" w:space="0" w:color="FFFFFF" w:themeColor="background1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6E566542" w14:textId="77777777" w:rsidR="00024369" w:rsidRPr="00720362" w:rsidRDefault="00024369" w:rsidP="00024369">
            <w:pPr>
              <w:rPr>
                <w:b/>
              </w:rPr>
            </w:pPr>
            <w:r w:rsidRPr="00720362">
              <w:rPr>
                <w:b/>
              </w:rPr>
              <w:t>Group Meeting Number</w:t>
            </w:r>
          </w:p>
        </w:tc>
        <w:tc>
          <w:tcPr>
            <w:tcW w:w="2430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</w:tcPr>
          <w:p w14:paraId="03779A5A" w14:textId="319E6DAE" w:rsidR="00024369" w:rsidRPr="00720362" w:rsidRDefault="007F45B8" w:rsidP="00024369">
            <w:r>
              <w:t>4</w:t>
            </w:r>
          </w:p>
        </w:tc>
        <w:tc>
          <w:tcPr>
            <w:tcW w:w="1440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1E692E76" w14:textId="77777777" w:rsidR="00024369" w:rsidRPr="00720362" w:rsidRDefault="00024369" w:rsidP="00024369">
            <w:pPr>
              <w:rPr>
                <w:b/>
              </w:rPr>
            </w:pPr>
            <w:r w:rsidRPr="00720362">
              <w:t xml:space="preserve">   </w:t>
            </w:r>
            <w:r w:rsidRPr="00720362">
              <w:rPr>
                <w:b/>
              </w:rPr>
              <w:t>Date</w:t>
            </w:r>
          </w:p>
        </w:tc>
        <w:tc>
          <w:tcPr>
            <w:tcW w:w="3616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</w:tcPr>
          <w:p w14:paraId="44282E72" w14:textId="64DD3036" w:rsidR="00024369" w:rsidRPr="00720362" w:rsidRDefault="00652A78" w:rsidP="00024369">
            <w:r>
              <w:t>27</w:t>
            </w:r>
            <w:r w:rsidR="007F45B8">
              <w:t>/06</w:t>
            </w:r>
            <w:r w:rsidR="00024369" w:rsidRPr="00720362">
              <w:t>/2020</w:t>
            </w:r>
          </w:p>
        </w:tc>
      </w:tr>
      <w:tr w:rsidR="00720362" w:rsidRPr="00720362" w14:paraId="7B72E122" w14:textId="77777777" w:rsidTr="00024369">
        <w:tc>
          <w:tcPr>
            <w:tcW w:w="10096" w:type="dxa"/>
            <w:gridSpan w:val="11"/>
            <w:tcBorders>
              <w:top w:val="single" w:sz="4" w:space="0" w:color="FFFFFF" w:themeColor="background1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808080" w:themeColor="background1" w:themeShade="80"/>
            </w:tcBorders>
            <w:shd w:val="clear" w:color="auto" w:fill="BFBFBF" w:themeFill="background1" w:themeFillShade="BF"/>
          </w:tcPr>
          <w:p w14:paraId="6814A7B6" w14:textId="77777777" w:rsidR="00024369" w:rsidRPr="00720362" w:rsidRDefault="00024369" w:rsidP="00024369">
            <w:pPr>
              <w:rPr>
                <w:b/>
              </w:rPr>
            </w:pPr>
            <w:r w:rsidRPr="00720362">
              <w:rPr>
                <w:b/>
              </w:rPr>
              <w:t>Summary of work carried out during last two weeks</w:t>
            </w:r>
          </w:p>
        </w:tc>
      </w:tr>
      <w:tr w:rsidR="00720362" w:rsidRPr="00720362" w14:paraId="2A6333FE" w14:textId="77777777" w:rsidTr="00024369">
        <w:trPr>
          <w:trHeight w:val="3671"/>
        </w:trPr>
        <w:tc>
          <w:tcPr>
            <w:tcW w:w="10096" w:type="dxa"/>
            <w:gridSpan w:val="11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5774CDF" w14:textId="5A0393EC" w:rsidR="00024369" w:rsidRPr="00720362" w:rsidRDefault="00024369" w:rsidP="00024369"/>
          <w:p w14:paraId="01959B48" w14:textId="38B103EF" w:rsidR="00024369" w:rsidRPr="00720362" w:rsidRDefault="007F45B8" w:rsidP="00024369">
            <w:pPr>
              <w:pStyle w:val="ListParagraph"/>
              <w:numPr>
                <w:ilvl w:val="0"/>
                <w:numId w:val="9"/>
              </w:numPr>
            </w:pPr>
            <w:r>
              <w:t>Re</w:t>
            </w:r>
            <w:r w:rsidR="00652A78">
              <w:t>vised the diagrams</w:t>
            </w:r>
            <w:r w:rsidR="00024369" w:rsidRPr="00720362">
              <w:t xml:space="preserve"> </w:t>
            </w:r>
          </w:p>
          <w:p w14:paraId="7CCD0902" w14:textId="65CFF840" w:rsidR="00024369" w:rsidRDefault="007F45B8" w:rsidP="00024369">
            <w:pPr>
              <w:pStyle w:val="ListParagraph"/>
              <w:numPr>
                <w:ilvl w:val="0"/>
                <w:numId w:val="9"/>
              </w:numPr>
            </w:pPr>
            <w:r>
              <w:t>Discussed about the project proposal presentation and created the presentation</w:t>
            </w:r>
          </w:p>
          <w:p w14:paraId="76739287" w14:textId="22D0ED6E" w:rsidR="00652A78" w:rsidRDefault="00652A78" w:rsidP="00024369">
            <w:pPr>
              <w:pStyle w:val="ListParagraph"/>
              <w:numPr>
                <w:ilvl w:val="0"/>
                <w:numId w:val="9"/>
              </w:numPr>
            </w:pPr>
            <w:r>
              <w:t>Did the primary presentation</w:t>
            </w:r>
          </w:p>
          <w:p w14:paraId="44315759" w14:textId="0AFF95F1" w:rsidR="00652A78" w:rsidRPr="00720362" w:rsidRDefault="00652A78" w:rsidP="00024369">
            <w:pPr>
              <w:pStyle w:val="ListParagraph"/>
              <w:numPr>
                <w:ilvl w:val="0"/>
                <w:numId w:val="9"/>
              </w:numPr>
            </w:pPr>
            <w:r>
              <w:t>Started working on the SRS document</w:t>
            </w:r>
          </w:p>
          <w:p w14:paraId="5F6EA835" w14:textId="77777777" w:rsidR="00024369" w:rsidRPr="00720362" w:rsidRDefault="00024369" w:rsidP="00024369">
            <w:pPr>
              <w:pStyle w:val="ListParagraph"/>
            </w:pPr>
          </w:p>
          <w:p w14:paraId="60DF979F" w14:textId="78CBFB75" w:rsidR="00024369" w:rsidRPr="00720362" w:rsidRDefault="00024369" w:rsidP="00024369"/>
          <w:p w14:paraId="447ABD67" w14:textId="33C0E2AC" w:rsidR="00024369" w:rsidRPr="00720362" w:rsidRDefault="00024369" w:rsidP="00024369"/>
          <w:p w14:paraId="09C4BA8D" w14:textId="5B35736F" w:rsidR="00024369" w:rsidRPr="00720362" w:rsidRDefault="00024369" w:rsidP="00024369"/>
          <w:p w14:paraId="2C9A5CB7" w14:textId="38E3A7D5" w:rsidR="00024369" w:rsidRPr="00720362" w:rsidRDefault="00024369" w:rsidP="00024369"/>
          <w:p w14:paraId="10AA5792" w14:textId="71EE3090" w:rsidR="00024369" w:rsidRPr="00720362" w:rsidRDefault="00024369" w:rsidP="00024369"/>
          <w:p w14:paraId="59C9EAD0" w14:textId="6D676E4C" w:rsidR="00024369" w:rsidRPr="00720362" w:rsidRDefault="00024369" w:rsidP="00024369"/>
          <w:p w14:paraId="33FF4429" w14:textId="62E697C2" w:rsidR="00024369" w:rsidRPr="00720362" w:rsidRDefault="00024369" w:rsidP="00024369"/>
          <w:p w14:paraId="4358D687" w14:textId="77777777" w:rsidR="00024369" w:rsidRPr="00720362" w:rsidRDefault="00024369" w:rsidP="00024369"/>
          <w:p w14:paraId="2CEBAC05" w14:textId="77777777" w:rsidR="00024369" w:rsidRPr="00720362" w:rsidRDefault="00024369" w:rsidP="00024369"/>
          <w:p w14:paraId="07128AE7" w14:textId="77777777" w:rsidR="00024369" w:rsidRPr="00720362" w:rsidRDefault="00024369" w:rsidP="00024369"/>
          <w:p w14:paraId="7CC89F60" w14:textId="77777777" w:rsidR="00024369" w:rsidRPr="00720362" w:rsidRDefault="00024369" w:rsidP="00024369"/>
          <w:p w14:paraId="3797264E" w14:textId="77777777" w:rsidR="00024369" w:rsidRPr="00720362" w:rsidRDefault="00024369" w:rsidP="00024369"/>
          <w:p w14:paraId="3CA53EB3" w14:textId="77777777" w:rsidR="00024369" w:rsidRPr="00720362" w:rsidRDefault="00024369" w:rsidP="00024369"/>
        </w:tc>
      </w:tr>
      <w:tr w:rsidR="00720362" w:rsidRPr="00720362" w14:paraId="1A07978B" w14:textId="77777777" w:rsidTr="00024369">
        <w:tc>
          <w:tcPr>
            <w:tcW w:w="10096" w:type="dxa"/>
            <w:gridSpan w:val="11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3ACE5E62" w14:textId="77777777" w:rsidR="00024369" w:rsidRPr="00720362" w:rsidRDefault="00024369" w:rsidP="00024369">
            <w:pPr>
              <w:rPr>
                <w:b/>
              </w:rPr>
            </w:pPr>
            <w:r w:rsidRPr="00720362">
              <w:rPr>
                <w:b/>
              </w:rPr>
              <w:t>Individual Contribution for last two weeks</w:t>
            </w:r>
          </w:p>
        </w:tc>
      </w:tr>
      <w:tr w:rsidR="00720362" w:rsidRPr="00720362" w14:paraId="53B0FD76" w14:textId="77777777" w:rsidTr="00024369"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nil"/>
              <w:right w:val="single" w:sz="4" w:space="0" w:color="A6A6A6" w:themeColor="background1" w:themeShade="A6"/>
            </w:tcBorders>
            <w:shd w:val="clear" w:color="auto" w:fill="auto"/>
          </w:tcPr>
          <w:p w14:paraId="304D5CFB" w14:textId="18393FBC" w:rsidR="00024369" w:rsidRPr="00720362" w:rsidRDefault="00024369" w:rsidP="00024369">
            <w:pPr>
              <w:pStyle w:val="ListParagraph"/>
              <w:numPr>
                <w:ilvl w:val="0"/>
                <w:numId w:val="5"/>
              </w:numPr>
              <w:ind w:left="342"/>
            </w:pPr>
            <w:r w:rsidRPr="00720362">
              <w:t>A W K B Gunathilaka</w:t>
            </w:r>
          </w:p>
        </w:tc>
        <w:tc>
          <w:tcPr>
            <w:tcW w:w="7486" w:type="dxa"/>
            <w:gridSpan w:val="10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09EF17D" w14:textId="6CF01D00" w:rsidR="00024369" w:rsidRDefault="00652A78" w:rsidP="00D91879">
            <w:pPr>
              <w:pStyle w:val="ListParagraph"/>
              <w:numPr>
                <w:ilvl w:val="0"/>
                <w:numId w:val="16"/>
              </w:numPr>
            </w:pPr>
            <w:r>
              <w:t>Creating primary presentation slides</w:t>
            </w:r>
          </w:p>
          <w:p w14:paraId="2E52971C" w14:textId="77777777" w:rsidR="007F45B8" w:rsidRDefault="007F45B8" w:rsidP="007F45B8">
            <w:pPr>
              <w:pStyle w:val="ListParagraph"/>
              <w:numPr>
                <w:ilvl w:val="0"/>
                <w:numId w:val="16"/>
              </w:numPr>
            </w:pPr>
            <w:r>
              <w:t>Created the presentation slides</w:t>
            </w:r>
          </w:p>
          <w:p w14:paraId="7464A23D" w14:textId="7B134BDF" w:rsidR="007F45B8" w:rsidRPr="00720362" w:rsidRDefault="007F45B8" w:rsidP="007F45B8">
            <w:pPr>
              <w:pStyle w:val="ListParagraph"/>
            </w:pPr>
          </w:p>
        </w:tc>
      </w:tr>
      <w:tr w:rsidR="00720362" w:rsidRPr="00720362" w14:paraId="39331537" w14:textId="77777777" w:rsidTr="00024369">
        <w:tc>
          <w:tcPr>
            <w:tcW w:w="2610" w:type="dxa"/>
            <w:tcBorders>
              <w:top w:val="nil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325A8D2" w14:textId="56E32543" w:rsidR="00024369" w:rsidRPr="00720362" w:rsidRDefault="00024369" w:rsidP="00024369">
            <w:pPr>
              <w:pStyle w:val="ListParagraph"/>
              <w:ind w:left="342"/>
            </w:pPr>
            <w:r w:rsidRPr="00720362">
              <w:t>Supervisor mark</w:t>
            </w:r>
          </w:p>
        </w:tc>
        <w:tc>
          <w:tcPr>
            <w:tcW w:w="1494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0F1E58F" w14:textId="75608D30" w:rsidR="00024369" w:rsidRPr="00720362" w:rsidRDefault="00024369" w:rsidP="00024369">
            <w:pPr>
              <w:jc w:val="center"/>
            </w:pPr>
            <w:r w:rsidRPr="00720362">
              <w:t>1</w:t>
            </w:r>
          </w:p>
        </w:tc>
        <w:tc>
          <w:tcPr>
            <w:tcW w:w="1494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B00854E" w14:textId="141550A5" w:rsidR="00024369" w:rsidRPr="00720362" w:rsidRDefault="00024369" w:rsidP="00024369">
            <w:pPr>
              <w:jc w:val="center"/>
            </w:pPr>
            <w:r w:rsidRPr="00720362">
              <w:t>2</w:t>
            </w:r>
          </w:p>
        </w:tc>
        <w:tc>
          <w:tcPr>
            <w:tcW w:w="1494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E06B99C" w14:textId="10C37421" w:rsidR="00024369" w:rsidRPr="00720362" w:rsidRDefault="00024369" w:rsidP="00024369">
            <w:pPr>
              <w:jc w:val="center"/>
            </w:pPr>
            <w:r w:rsidRPr="00720362">
              <w:t>3</w:t>
            </w:r>
          </w:p>
        </w:tc>
        <w:tc>
          <w:tcPr>
            <w:tcW w:w="1494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30B58F5" w14:textId="354AD395" w:rsidR="00024369" w:rsidRPr="00720362" w:rsidRDefault="00024369" w:rsidP="00024369">
            <w:pPr>
              <w:jc w:val="center"/>
            </w:pPr>
            <w:r w:rsidRPr="00720362">
              <w:t>4</w:t>
            </w:r>
          </w:p>
        </w:tc>
        <w:tc>
          <w:tcPr>
            <w:tcW w:w="15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6CA47D9" w14:textId="12A3BA72" w:rsidR="00024369" w:rsidRPr="00720362" w:rsidRDefault="00024369" w:rsidP="00024369">
            <w:pPr>
              <w:jc w:val="center"/>
            </w:pPr>
            <w:r w:rsidRPr="00720362">
              <w:t>5</w:t>
            </w:r>
          </w:p>
        </w:tc>
      </w:tr>
      <w:tr w:rsidR="00720362" w:rsidRPr="00720362" w14:paraId="100D9B67" w14:textId="77777777" w:rsidTr="00024369">
        <w:trPr>
          <w:trHeight w:val="989"/>
        </w:trPr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7F88915" w14:textId="40A4C25F" w:rsidR="00024369" w:rsidRPr="00720362" w:rsidRDefault="00024369" w:rsidP="00024369">
            <w:pPr>
              <w:pStyle w:val="ListParagraph"/>
              <w:numPr>
                <w:ilvl w:val="0"/>
                <w:numId w:val="5"/>
              </w:numPr>
              <w:ind w:left="342"/>
            </w:pPr>
            <w:r w:rsidRPr="00720362">
              <w:t>K S A Kinivita</w:t>
            </w:r>
          </w:p>
        </w:tc>
        <w:tc>
          <w:tcPr>
            <w:tcW w:w="7486" w:type="dxa"/>
            <w:gridSpan w:val="10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8E7F8F9" w14:textId="26FD66EB" w:rsidR="007F45B8" w:rsidRDefault="007F45B8" w:rsidP="007F45B8">
            <w:pPr>
              <w:pStyle w:val="ListParagraph"/>
              <w:numPr>
                <w:ilvl w:val="0"/>
                <w:numId w:val="17"/>
              </w:numPr>
            </w:pPr>
            <w:r>
              <w:t>Created the</w:t>
            </w:r>
            <w:r w:rsidR="00652A78">
              <w:t xml:space="preserve"> primary</w:t>
            </w:r>
            <w:r>
              <w:t xml:space="preserve"> presentation slides</w:t>
            </w:r>
          </w:p>
          <w:p w14:paraId="08B482E1" w14:textId="41F326E4" w:rsidR="007F45B8" w:rsidRPr="00720362" w:rsidRDefault="007F45B8" w:rsidP="007F45B8">
            <w:pPr>
              <w:pStyle w:val="ListParagraph"/>
              <w:numPr>
                <w:ilvl w:val="0"/>
                <w:numId w:val="17"/>
              </w:numPr>
            </w:pPr>
            <w:r>
              <w:t>Worked for the Bi-weekly report</w:t>
            </w:r>
          </w:p>
        </w:tc>
      </w:tr>
      <w:tr w:rsidR="00720362" w:rsidRPr="00720362" w14:paraId="6FB85C5F" w14:textId="77777777" w:rsidTr="00024369">
        <w:tc>
          <w:tcPr>
            <w:tcW w:w="2610" w:type="dxa"/>
            <w:tcBorders>
              <w:top w:val="nil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8C97217" w14:textId="16472214" w:rsidR="00024369" w:rsidRPr="00720362" w:rsidRDefault="00024369" w:rsidP="00024369">
            <w:pPr>
              <w:pStyle w:val="ListParagraph"/>
              <w:ind w:left="342"/>
            </w:pPr>
            <w:r w:rsidRPr="00720362">
              <w:t>Supervisor mark</w:t>
            </w:r>
          </w:p>
        </w:tc>
        <w:tc>
          <w:tcPr>
            <w:tcW w:w="1494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32AB154" w14:textId="77777777" w:rsidR="00024369" w:rsidRPr="00720362" w:rsidRDefault="00024369" w:rsidP="00024369">
            <w:pPr>
              <w:jc w:val="center"/>
            </w:pPr>
            <w:r w:rsidRPr="00720362">
              <w:t>1</w:t>
            </w:r>
          </w:p>
        </w:tc>
        <w:tc>
          <w:tcPr>
            <w:tcW w:w="1494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7E1963E" w14:textId="77777777" w:rsidR="00024369" w:rsidRPr="00720362" w:rsidRDefault="00024369" w:rsidP="00024369">
            <w:pPr>
              <w:jc w:val="center"/>
            </w:pPr>
            <w:r w:rsidRPr="00720362">
              <w:t>2</w:t>
            </w:r>
          </w:p>
        </w:tc>
        <w:tc>
          <w:tcPr>
            <w:tcW w:w="1494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44DA13D" w14:textId="77777777" w:rsidR="00024369" w:rsidRPr="00720362" w:rsidRDefault="00024369" w:rsidP="00024369">
            <w:pPr>
              <w:jc w:val="center"/>
            </w:pPr>
            <w:r w:rsidRPr="00720362">
              <w:t>3</w:t>
            </w:r>
          </w:p>
        </w:tc>
        <w:tc>
          <w:tcPr>
            <w:tcW w:w="1494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12F7D66" w14:textId="77777777" w:rsidR="00024369" w:rsidRPr="00720362" w:rsidRDefault="00024369" w:rsidP="00024369">
            <w:pPr>
              <w:jc w:val="center"/>
            </w:pPr>
            <w:r w:rsidRPr="00720362">
              <w:t>4</w:t>
            </w:r>
          </w:p>
        </w:tc>
        <w:tc>
          <w:tcPr>
            <w:tcW w:w="15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5EA7C88" w14:textId="77777777" w:rsidR="00024369" w:rsidRPr="00720362" w:rsidRDefault="00024369" w:rsidP="00024369">
            <w:pPr>
              <w:jc w:val="center"/>
            </w:pPr>
            <w:r w:rsidRPr="00720362">
              <w:t>5</w:t>
            </w:r>
          </w:p>
        </w:tc>
      </w:tr>
      <w:tr w:rsidR="00720362" w:rsidRPr="00720362" w14:paraId="763890AD" w14:textId="77777777" w:rsidTr="00024369"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50F7197" w14:textId="775C9D56" w:rsidR="00024369" w:rsidRPr="00720362" w:rsidRDefault="00024369" w:rsidP="00024369">
            <w:pPr>
              <w:pStyle w:val="ListParagraph"/>
              <w:numPr>
                <w:ilvl w:val="0"/>
                <w:numId w:val="5"/>
              </w:numPr>
              <w:ind w:left="342"/>
            </w:pPr>
            <w:r w:rsidRPr="00720362">
              <w:t xml:space="preserve"> K A H C Kumarasinghe</w:t>
            </w:r>
          </w:p>
        </w:tc>
        <w:tc>
          <w:tcPr>
            <w:tcW w:w="7486" w:type="dxa"/>
            <w:gridSpan w:val="10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F08DC14" w14:textId="380C8E37" w:rsidR="00024369" w:rsidRDefault="00532C61" w:rsidP="00024369">
            <w:pPr>
              <w:pStyle w:val="ListParagraph"/>
              <w:numPr>
                <w:ilvl w:val="0"/>
                <w:numId w:val="18"/>
              </w:numPr>
            </w:pPr>
            <w:r>
              <w:t>Prepared for the presentation</w:t>
            </w:r>
          </w:p>
          <w:p w14:paraId="54B89372" w14:textId="5C05773E" w:rsidR="00532C61" w:rsidRPr="00720362" w:rsidRDefault="00532C61" w:rsidP="00024369">
            <w:pPr>
              <w:pStyle w:val="ListParagraph"/>
              <w:numPr>
                <w:ilvl w:val="0"/>
                <w:numId w:val="18"/>
              </w:numPr>
            </w:pPr>
            <w:r>
              <w:t>Worked on the class diagrams</w:t>
            </w:r>
          </w:p>
          <w:p w14:paraId="51EFC3D5" w14:textId="77777777" w:rsidR="00024369" w:rsidRPr="00720362" w:rsidRDefault="00024369" w:rsidP="00024369"/>
        </w:tc>
      </w:tr>
      <w:tr w:rsidR="00720362" w:rsidRPr="00720362" w14:paraId="3674DC72" w14:textId="77777777" w:rsidTr="00024369">
        <w:tc>
          <w:tcPr>
            <w:tcW w:w="2610" w:type="dxa"/>
            <w:tcBorders>
              <w:top w:val="nil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3F80983" w14:textId="173F65CC" w:rsidR="00024369" w:rsidRPr="00720362" w:rsidRDefault="00024369" w:rsidP="00024369">
            <w:pPr>
              <w:pStyle w:val="ListParagraph"/>
              <w:ind w:left="342"/>
            </w:pPr>
            <w:r w:rsidRPr="00720362">
              <w:t>Supervisor mark</w:t>
            </w:r>
          </w:p>
        </w:tc>
        <w:tc>
          <w:tcPr>
            <w:tcW w:w="1494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D91D0C3" w14:textId="77777777" w:rsidR="00024369" w:rsidRPr="00720362" w:rsidRDefault="00024369" w:rsidP="00024369">
            <w:pPr>
              <w:jc w:val="center"/>
            </w:pPr>
            <w:r w:rsidRPr="00720362">
              <w:t>1</w:t>
            </w:r>
          </w:p>
        </w:tc>
        <w:tc>
          <w:tcPr>
            <w:tcW w:w="1494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E02B171" w14:textId="77777777" w:rsidR="00024369" w:rsidRPr="00720362" w:rsidRDefault="00024369" w:rsidP="00024369">
            <w:pPr>
              <w:jc w:val="center"/>
            </w:pPr>
            <w:r w:rsidRPr="00720362">
              <w:t>2</w:t>
            </w:r>
          </w:p>
        </w:tc>
        <w:tc>
          <w:tcPr>
            <w:tcW w:w="1494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85E0569" w14:textId="77777777" w:rsidR="00024369" w:rsidRPr="00720362" w:rsidRDefault="00024369" w:rsidP="00024369">
            <w:pPr>
              <w:jc w:val="center"/>
            </w:pPr>
            <w:r w:rsidRPr="00720362">
              <w:t>3</w:t>
            </w:r>
          </w:p>
        </w:tc>
        <w:tc>
          <w:tcPr>
            <w:tcW w:w="1494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A0239F3" w14:textId="77777777" w:rsidR="00024369" w:rsidRPr="00720362" w:rsidRDefault="00024369" w:rsidP="00024369">
            <w:pPr>
              <w:jc w:val="center"/>
            </w:pPr>
            <w:r w:rsidRPr="00720362">
              <w:t>4</w:t>
            </w:r>
          </w:p>
        </w:tc>
        <w:tc>
          <w:tcPr>
            <w:tcW w:w="15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27610F1" w14:textId="77777777" w:rsidR="00024369" w:rsidRPr="00720362" w:rsidRDefault="00024369" w:rsidP="00024369">
            <w:pPr>
              <w:jc w:val="center"/>
            </w:pPr>
            <w:r w:rsidRPr="00720362">
              <w:t>5</w:t>
            </w:r>
          </w:p>
        </w:tc>
      </w:tr>
      <w:tr w:rsidR="00720362" w:rsidRPr="00720362" w14:paraId="294FDF26" w14:textId="77777777" w:rsidTr="00024369">
        <w:trPr>
          <w:trHeight w:val="962"/>
        </w:trPr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31335EE" w14:textId="79866DDC" w:rsidR="00024369" w:rsidRPr="00720362" w:rsidRDefault="00024369" w:rsidP="00024369">
            <w:pPr>
              <w:pStyle w:val="ListParagraph"/>
              <w:numPr>
                <w:ilvl w:val="0"/>
                <w:numId w:val="5"/>
              </w:numPr>
              <w:ind w:left="342"/>
            </w:pPr>
            <w:r w:rsidRPr="00720362">
              <w:t>W K D N P Wijesiri</w:t>
            </w:r>
          </w:p>
        </w:tc>
        <w:tc>
          <w:tcPr>
            <w:tcW w:w="7486" w:type="dxa"/>
            <w:gridSpan w:val="10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593C98B" w14:textId="18CEAC9A" w:rsidR="00024369" w:rsidRDefault="00652A78" w:rsidP="00532C61">
            <w:pPr>
              <w:pStyle w:val="ListParagraph"/>
              <w:numPr>
                <w:ilvl w:val="0"/>
                <w:numId w:val="28"/>
              </w:numPr>
            </w:pPr>
            <w:r>
              <w:t>Revised the</w:t>
            </w:r>
            <w:r w:rsidR="00532C61">
              <w:t xml:space="preserve"> project proposal</w:t>
            </w:r>
            <w:r>
              <w:t xml:space="preserve"> for the second round submissions.</w:t>
            </w:r>
          </w:p>
          <w:p w14:paraId="5D1F0E7A" w14:textId="0C5B3EF7" w:rsidR="00532C61" w:rsidRPr="00720362" w:rsidRDefault="00532C61" w:rsidP="00532C61">
            <w:pPr>
              <w:pStyle w:val="ListParagraph"/>
              <w:numPr>
                <w:ilvl w:val="0"/>
                <w:numId w:val="28"/>
              </w:numPr>
            </w:pPr>
            <w:r>
              <w:t>Worked on the ER diagrams</w:t>
            </w:r>
          </w:p>
          <w:p w14:paraId="51A7B176" w14:textId="77777777" w:rsidR="00024369" w:rsidRPr="00720362" w:rsidRDefault="00024369" w:rsidP="00024369"/>
        </w:tc>
      </w:tr>
      <w:tr w:rsidR="00720362" w:rsidRPr="00720362" w14:paraId="65D6791E" w14:textId="77777777" w:rsidTr="00024369">
        <w:tc>
          <w:tcPr>
            <w:tcW w:w="2610" w:type="dxa"/>
            <w:tcBorders>
              <w:top w:val="nil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FF6AC6A" w14:textId="0B7B53BD" w:rsidR="00024369" w:rsidRPr="00720362" w:rsidRDefault="00024369" w:rsidP="00024369">
            <w:pPr>
              <w:pStyle w:val="ListParagraph"/>
              <w:ind w:left="342"/>
            </w:pPr>
            <w:r w:rsidRPr="00720362">
              <w:t>Supervisor mark</w:t>
            </w:r>
          </w:p>
        </w:tc>
        <w:tc>
          <w:tcPr>
            <w:tcW w:w="1494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5413426" w14:textId="77777777" w:rsidR="00024369" w:rsidRPr="00720362" w:rsidRDefault="00024369" w:rsidP="00024369">
            <w:pPr>
              <w:jc w:val="center"/>
            </w:pPr>
            <w:r w:rsidRPr="00720362">
              <w:t>1</w:t>
            </w:r>
          </w:p>
        </w:tc>
        <w:tc>
          <w:tcPr>
            <w:tcW w:w="1494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17A873F" w14:textId="77777777" w:rsidR="00024369" w:rsidRPr="00720362" w:rsidRDefault="00024369" w:rsidP="00024369">
            <w:pPr>
              <w:jc w:val="center"/>
            </w:pPr>
            <w:r w:rsidRPr="00720362">
              <w:t>2</w:t>
            </w:r>
          </w:p>
        </w:tc>
        <w:tc>
          <w:tcPr>
            <w:tcW w:w="1494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4A35607" w14:textId="77777777" w:rsidR="00024369" w:rsidRPr="00720362" w:rsidRDefault="00024369" w:rsidP="00024369">
            <w:pPr>
              <w:jc w:val="center"/>
            </w:pPr>
            <w:r w:rsidRPr="00720362">
              <w:t>3</w:t>
            </w:r>
          </w:p>
        </w:tc>
        <w:tc>
          <w:tcPr>
            <w:tcW w:w="1494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92811B9" w14:textId="77777777" w:rsidR="00024369" w:rsidRPr="00720362" w:rsidRDefault="00024369" w:rsidP="00024369">
            <w:pPr>
              <w:jc w:val="center"/>
            </w:pPr>
            <w:r w:rsidRPr="00720362">
              <w:t>4</w:t>
            </w:r>
          </w:p>
        </w:tc>
        <w:tc>
          <w:tcPr>
            <w:tcW w:w="15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13CD57B" w14:textId="77777777" w:rsidR="00024369" w:rsidRPr="00720362" w:rsidRDefault="00024369" w:rsidP="00024369">
            <w:pPr>
              <w:jc w:val="center"/>
            </w:pPr>
            <w:r w:rsidRPr="00720362">
              <w:t>5</w:t>
            </w:r>
          </w:p>
        </w:tc>
      </w:tr>
      <w:tr w:rsidR="00720362" w:rsidRPr="00720362" w14:paraId="03D9F18C" w14:textId="77777777" w:rsidTr="00024369">
        <w:trPr>
          <w:trHeight w:val="881"/>
        </w:trPr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8308221" w14:textId="0959E64C" w:rsidR="00024369" w:rsidRPr="00720362" w:rsidRDefault="00024369" w:rsidP="00024369">
            <w:pPr>
              <w:pStyle w:val="ListParagraph"/>
              <w:numPr>
                <w:ilvl w:val="0"/>
                <w:numId w:val="5"/>
              </w:numPr>
              <w:ind w:left="342"/>
            </w:pPr>
            <w:r w:rsidRPr="00720362">
              <w:t>P P S Prasanthika</w:t>
            </w:r>
          </w:p>
        </w:tc>
        <w:tc>
          <w:tcPr>
            <w:tcW w:w="7486" w:type="dxa"/>
            <w:gridSpan w:val="10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9A430EB" w14:textId="12C0FBCB" w:rsidR="00532C61" w:rsidRPr="00720362" w:rsidRDefault="00532C61" w:rsidP="00652A78">
            <w:pPr>
              <w:pStyle w:val="ListParagraph"/>
              <w:numPr>
                <w:ilvl w:val="0"/>
                <w:numId w:val="29"/>
              </w:numPr>
            </w:pPr>
            <w:r>
              <w:t>Worked on the sequence diagrams</w:t>
            </w:r>
          </w:p>
          <w:p w14:paraId="3FC5E8DF" w14:textId="77777777" w:rsidR="00652A78" w:rsidRDefault="00652A78" w:rsidP="00652A78">
            <w:pPr>
              <w:pStyle w:val="ListParagraph"/>
              <w:numPr>
                <w:ilvl w:val="0"/>
                <w:numId w:val="29"/>
              </w:numPr>
            </w:pPr>
            <w:r>
              <w:t>Worked on the Bi-weekly report</w:t>
            </w:r>
          </w:p>
          <w:p w14:paraId="45CA7AE8" w14:textId="796F892A" w:rsidR="00D91879" w:rsidRPr="00720362" w:rsidRDefault="00D91879" w:rsidP="00024369"/>
        </w:tc>
      </w:tr>
      <w:tr w:rsidR="00720362" w:rsidRPr="00720362" w14:paraId="6A5EA4BB" w14:textId="77777777" w:rsidTr="00024369">
        <w:tc>
          <w:tcPr>
            <w:tcW w:w="2610" w:type="dxa"/>
            <w:tcBorders>
              <w:top w:val="nil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F13E2D4" w14:textId="0CB3FB2F" w:rsidR="00024369" w:rsidRPr="00720362" w:rsidRDefault="00024369" w:rsidP="00024369">
            <w:pPr>
              <w:pStyle w:val="ListParagraph"/>
              <w:ind w:left="342"/>
            </w:pPr>
            <w:r w:rsidRPr="00720362">
              <w:t>Supervisor mark</w:t>
            </w:r>
          </w:p>
        </w:tc>
        <w:tc>
          <w:tcPr>
            <w:tcW w:w="1494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8F1CA50" w14:textId="77777777" w:rsidR="00024369" w:rsidRPr="00720362" w:rsidRDefault="00024369" w:rsidP="00024369">
            <w:pPr>
              <w:jc w:val="center"/>
            </w:pPr>
            <w:r w:rsidRPr="00720362">
              <w:t>1</w:t>
            </w:r>
          </w:p>
        </w:tc>
        <w:tc>
          <w:tcPr>
            <w:tcW w:w="1494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EEB3D18" w14:textId="77777777" w:rsidR="00024369" w:rsidRPr="00720362" w:rsidRDefault="00024369" w:rsidP="00024369">
            <w:pPr>
              <w:jc w:val="center"/>
            </w:pPr>
            <w:r w:rsidRPr="00720362">
              <w:t>2</w:t>
            </w:r>
          </w:p>
        </w:tc>
        <w:tc>
          <w:tcPr>
            <w:tcW w:w="1494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193C05A" w14:textId="77777777" w:rsidR="00024369" w:rsidRPr="00720362" w:rsidRDefault="00024369" w:rsidP="00024369">
            <w:pPr>
              <w:jc w:val="center"/>
            </w:pPr>
            <w:r w:rsidRPr="00720362">
              <w:t>3</w:t>
            </w:r>
          </w:p>
        </w:tc>
        <w:tc>
          <w:tcPr>
            <w:tcW w:w="1494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C46EF46" w14:textId="77777777" w:rsidR="00024369" w:rsidRPr="00720362" w:rsidRDefault="00024369" w:rsidP="00024369">
            <w:pPr>
              <w:jc w:val="center"/>
            </w:pPr>
            <w:r w:rsidRPr="00720362">
              <w:t>4</w:t>
            </w:r>
          </w:p>
        </w:tc>
        <w:tc>
          <w:tcPr>
            <w:tcW w:w="15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368FBAE" w14:textId="77777777" w:rsidR="00024369" w:rsidRPr="00720362" w:rsidRDefault="00024369" w:rsidP="00024369">
            <w:pPr>
              <w:jc w:val="center"/>
            </w:pPr>
            <w:r w:rsidRPr="00720362">
              <w:t>5</w:t>
            </w:r>
          </w:p>
          <w:p w14:paraId="45258C03" w14:textId="77777777" w:rsidR="00024369" w:rsidRPr="00720362" w:rsidRDefault="00024369" w:rsidP="00024369">
            <w:pPr>
              <w:jc w:val="center"/>
            </w:pPr>
          </w:p>
          <w:p w14:paraId="795976C9" w14:textId="77777777" w:rsidR="00D91879" w:rsidRDefault="00D91879" w:rsidP="00024369">
            <w:pPr>
              <w:jc w:val="center"/>
            </w:pPr>
          </w:p>
          <w:p w14:paraId="3C95D263" w14:textId="77777777" w:rsidR="00652A78" w:rsidRDefault="00652A78" w:rsidP="00024369">
            <w:pPr>
              <w:jc w:val="center"/>
            </w:pPr>
          </w:p>
          <w:p w14:paraId="6B61AB32" w14:textId="77777777" w:rsidR="00652A78" w:rsidRDefault="00652A78" w:rsidP="00024369">
            <w:pPr>
              <w:jc w:val="center"/>
            </w:pPr>
          </w:p>
          <w:p w14:paraId="7A8B43C6" w14:textId="77777777" w:rsidR="00652A78" w:rsidRDefault="00652A78" w:rsidP="00024369">
            <w:pPr>
              <w:jc w:val="center"/>
            </w:pPr>
          </w:p>
          <w:p w14:paraId="221443F7" w14:textId="77777777" w:rsidR="00652A78" w:rsidRDefault="00652A78" w:rsidP="00652A78"/>
          <w:p w14:paraId="08561B36" w14:textId="7C88AAFA" w:rsidR="00652A78" w:rsidRPr="00720362" w:rsidRDefault="00652A78" w:rsidP="00652A78"/>
        </w:tc>
      </w:tr>
      <w:tr w:rsidR="00720362" w:rsidRPr="00720362" w14:paraId="3393D423" w14:textId="77777777" w:rsidTr="00024369">
        <w:tc>
          <w:tcPr>
            <w:tcW w:w="10096" w:type="dxa"/>
            <w:gridSpan w:val="11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5B14447A" w14:textId="77777777" w:rsidR="00024369" w:rsidRPr="00720362" w:rsidRDefault="00024369" w:rsidP="00024369">
            <w:pPr>
              <w:rPr>
                <w:b/>
              </w:rPr>
            </w:pPr>
            <w:r w:rsidRPr="00720362">
              <w:rPr>
                <w:b/>
              </w:rPr>
              <w:lastRenderedPageBreak/>
              <w:t xml:space="preserve">Meeting outcomes </w:t>
            </w:r>
          </w:p>
        </w:tc>
      </w:tr>
      <w:tr w:rsidR="00720362" w:rsidRPr="00720362" w14:paraId="6092E2F0" w14:textId="77777777" w:rsidTr="00024369">
        <w:trPr>
          <w:trHeight w:val="3239"/>
        </w:trPr>
        <w:tc>
          <w:tcPr>
            <w:tcW w:w="10096" w:type="dxa"/>
            <w:gridSpan w:val="11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EF7CF17" w14:textId="6738ECF3" w:rsidR="005D210F" w:rsidRDefault="00532C61" w:rsidP="005D210F">
            <w:pPr>
              <w:pStyle w:val="ListParagraph"/>
              <w:numPr>
                <w:ilvl w:val="0"/>
                <w:numId w:val="21"/>
              </w:numPr>
            </w:pPr>
            <w:r>
              <w:t>Finalized the project proposal</w:t>
            </w:r>
          </w:p>
          <w:p w14:paraId="51B21788" w14:textId="3F993169" w:rsidR="00532C61" w:rsidRDefault="00532C61" w:rsidP="005D210F">
            <w:pPr>
              <w:pStyle w:val="ListParagraph"/>
              <w:numPr>
                <w:ilvl w:val="0"/>
                <w:numId w:val="21"/>
              </w:numPr>
            </w:pPr>
            <w:r>
              <w:t>Prepared for the presentation</w:t>
            </w:r>
          </w:p>
          <w:p w14:paraId="73096D8C" w14:textId="6C662DE8" w:rsidR="00532C61" w:rsidRDefault="00652A78" w:rsidP="005D210F">
            <w:pPr>
              <w:pStyle w:val="ListParagraph"/>
              <w:numPr>
                <w:ilvl w:val="0"/>
                <w:numId w:val="21"/>
              </w:numPr>
            </w:pPr>
            <w:r>
              <w:t>Rehearsed the primary presentation in presence of the supervisor and the co-supervisor</w:t>
            </w:r>
          </w:p>
          <w:p w14:paraId="411BEBFC" w14:textId="1BC0CB13" w:rsidR="00532C61" w:rsidRPr="00720362" w:rsidRDefault="00532C61" w:rsidP="005D210F">
            <w:pPr>
              <w:pStyle w:val="ListParagraph"/>
              <w:numPr>
                <w:ilvl w:val="0"/>
                <w:numId w:val="21"/>
              </w:numPr>
            </w:pPr>
            <w:r>
              <w:t>Discussed about the upcoming SRS documentation and got familiar with the diagrams which should be presented in the future</w:t>
            </w:r>
          </w:p>
          <w:p w14:paraId="35AA47D7" w14:textId="77777777" w:rsidR="00024369" w:rsidRPr="00720362" w:rsidRDefault="00024369" w:rsidP="00024369">
            <w:pPr>
              <w:pStyle w:val="ListParagraph"/>
            </w:pPr>
          </w:p>
        </w:tc>
      </w:tr>
      <w:tr w:rsidR="00720362" w:rsidRPr="00720362" w14:paraId="1ED1C823" w14:textId="77777777" w:rsidTr="00024369">
        <w:tc>
          <w:tcPr>
            <w:tcW w:w="10096" w:type="dxa"/>
            <w:gridSpan w:val="11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7E18F73D" w14:textId="77777777" w:rsidR="00024369" w:rsidRPr="00720362" w:rsidRDefault="00024369" w:rsidP="00024369">
            <w:pPr>
              <w:rPr>
                <w:b/>
              </w:rPr>
            </w:pPr>
            <w:r w:rsidRPr="00720362">
              <w:rPr>
                <w:b/>
              </w:rPr>
              <w:t>Responsibilities Accepted by group members for the next two weeks</w:t>
            </w:r>
          </w:p>
        </w:tc>
      </w:tr>
      <w:tr w:rsidR="00720362" w:rsidRPr="00720362" w14:paraId="4EB1DC79" w14:textId="77777777" w:rsidTr="00024369">
        <w:trPr>
          <w:trHeight w:val="70"/>
        </w:trPr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0F7AC9F" w14:textId="2BE0CE13" w:rsidR="00D91879" w:rsidRPr="00720362" w:rsidRDefault="00D91879" w:rsidP="00D91879">
            <w:pPr>
              <w:pStyle w:val="ListParagraph"/>
              <w:numPr>
                <w:ilvl w:val="0"/>
                <w:numId w:val="7"/>
              </w:numPr>
              <w:ind w:left="342"/>
            </w:pPr>
            <w:r w:rsidRPr="00720362">
              <w:t>A W K B Gunathilaka</w:t>
            </w:r>
          </w:p>
        </w:tc>
        <w:tc>
          <w:tcPr>
            <w:tcW w:w="7486" w:type="dxa"/>
            <w:gridSpan w:val="10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ADC4AE9" w14:textId="0C1689D5" w:rsidR="00D91879" w:rsidRDefault="00241F54" w:rsidP="005D210F">
            <w:pPr>
              <w:pStyle w:val="ListParagraph"/>
              <w:numPr>
                <w:ilvl w:val="0"/>
                <w:numId w:val="26"/>
              </w:numPr>
            </w:pPr>
            <w:r>
              <w:t>Working on the deployment diagram</w:t>
            </w:r>
          </w:p>
          <w:p w14:paraId="2208A7DD" w14:textId="7BEFDFFA" w:rsidR="00241F54" w:rsidRDefault="00241F54" w:rsidP="00710FB8">
            <w:pPr>
              <w:pStyle w:val="ListParagraph"/>
              <w:numPr>
                <w:ilvl w:val="0"/>
                <w:numId w:val="26"/>
              </w:numPr>
            </w:pPr>
            <w:r>
              <w:t>Study the technologies to be used in the development process</w:t>
            </w:r>
          </w:p>
          <w:p w14:paraId="09319871" w14:textId="449FFC48" w:rsidR="00241F54" w:rsidRPr="00720362" w:rsidRDefault="00241F54" w:rsidP="00241F54"/>
        </w:tc>
      </w:tr>
      <w:tr w:rsidR="00720362" w:rsidRPr="00720362" w14:paraId="7DA3338D" w14:textId="77777777" w:rsidTr="00024369">
        <w:trPr>
          <w:trHeight w:val="70"/>
        </w:trPr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863FB5B" w14:textId="614B396B" w:rsidR="00D91879" w:rsidRPr="00720362" w:rsidRDefault="00D91879" w:rsidP="00D91879">
            <w:pPr>
              <w:pStyle w:val="ListParagraph"/>
              <w:numPr>
                <w:ilvl w:val="0"/>
                <w:numId w:val="7"/>
              </w:numPr>
              <w:ind w:left="342"/>
            </w:pPr>
            <w:r w:rsidRPr="00720362">
              <w:t>K S A Kinivita</w:t>
            </w:r>
          </w:p>
        </w:tc>
        <w:tc>
          <w:tcPr>
            <w:tcW w:w="7486" w:type="dxa"/>
            <w:gridSpan w:val="10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EAE8D07" w14:textId="714F9101" w:rsidR="00D91879" w:rsidRDefault="00241F54" w:rsidP="005D210F">
            <w:pPr>
              <w:pStyle w:val="ListParagraph"/>
              <w:numPr>
                <w:ilvl w:val="0"/>
                <w:numId w:val="26"/>
              </w:numPr>
            </w:pPr>
            <w:r>
              <w:t>Working on  the state transitions</w:t>
            </w:r>
          </w:p>
          <w:p w14:paraId="000A8617" w14:textId="2E198D0A" w:rsidR="00D91879" w:rsidRDefault="00D91879" w:rsidP="00652A78">
            <w:pPr>
              <w:pStyle w:val="ListParagraph"/>
              <w:ind w:left="900"/>
            </w:pPr>
          </w:p>
          <w:p w14:paraId="5729E781" w14:textId="480196FF" w:rsidR="00241F54" w:rsidRPr="00720362" w:rsidRDefault="00241F54" w:rsidP="00241F54">
            <w:pPr>
              <w:pStyle w:val="ListParagraph"/>
              <w:ind w:left="900"/>
            </w:pPr>
          </w:p>
        </w:tc>
      </w:tr>
      <w:tr w:rsidR="00720362" w:rsidRPr="00720362" w14:paraId="1F5F3EB8" w14:textId="77777777" w:rsidTr="00024369">
        <w:trPr>
          <w:trHeight w:val="70"/>
        </w:trPr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8FD9371" w14:textId="428FA769" w:rsidR="00D91879" w:rsidRPr="00720362" w:rsidRDefault="00D91879" w:rsidP="00D91879">
            <w:pPr>
              <w:pStyle w:val="ListParagraph"/>
              <w:numPr>
                <w:ilvl w:val="0"/>
                <w:numId w:val="7"/>
              </w:numPr>
              <w:ind w:left="342"/>
            </w:pPr>
            <w:r w:rsidRPr="00720362">
              <w:t>K A H C Kumarasinghe</w:t>
            </w:r>
          </w:p>
        </w:tc>
        <w:tc>
          <w:tcPr>
            <w:tcW w:w="7486" w:type="dxa"/>
            <w:gridSpan w:val="10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2C161A6" w14:textId="254489C8" w:rsidR="00D91879" w:rsidRDefault="005D210F" w:rsidP="005D210F">
            <w:pPr>
              <w:pStyle w:val="ListParagraph"/>
              <w:numPr>
                <w:ilvl w:val="0"/>
                <w:numId w:val="26"/>
              </w:numPr>
            </w:pPr>
            <w:r w:rsidRPr="00720362">
              <w:t xml:space="preserve">Working on the Class diagrams </w:t>
            </w:r>
          </w:p>
          <w:p w14:paraId="51668CA1" w14:textId="369DAC01" w:rsidR="00652A78" w:rsidRDefault="00652A78" w:rsidP="005D210F">
            <w:pPr>
              <w:pStyle w:val="ListParagraph"/>
              <w:numPr>
                <w:ilvl w:val="0"/>
                <w:numId w:val="26"/>
              </w:numPr>
            </w:pPr>
            <w:r>
              <w:t>Making the next bi-weekly report</w:t>
            </w:r>
          </w:p>
          <w:p w14:paraId="47A85204" w14:textId="47FDEE55" w:rsidR="00241F54" w:rsidRPr="00720362" w:rsidRDefault="00241F54" w:rsidP="00652A78">
            <w:pPr>
              <w:pStyle w:val="ListParagraph"/>
              <w:ind w:left="900"/>
            </w:pPr>
          </w:p>
        </w:tc>
      </w:tr>
      <w:tr w:rsidR="00720362" w:rsidRPr="00720362" w14:paraId="6D1BBEA8" w14:textId="77777777" w:rsidTr="00024369">
        <w:trPr>
          <w:trHeight w:val="70"/>
        </w:trPr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3F5D576" w14:textId="6EDA7DC4" w:rsidR="00D91879" w:rsidRPr="00720362" w:rsidRDefault="00D91879" w:rsidP="00D91879">
            <w:pPr>
              <w:pStyle w:val="ListParagraph"/>
              <w:numPr>
                <w:ilvl w:val="0"/>
                <w:numId w:val="7"/>
              </w:numPr>
              <w:ind w:left="342"/>
            </w:pPr>
            <w:r w:rsidRPr="00720362">
              <w:t>W K D N P Wijesiri</w:t>
            </w:r>
          </w:p>
        </w:tc>
        <w:tc>
          <w:tcPr>
            <w:tcW w:w="7486" w:type="dxa"/>
            <w:gridSpan w:val="10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3AD121C" w14:textId="77777777" w:rsidR="00D91879" w:rsidRDefault="005D210F" w:rsidP="005D210F">
            <w:pPr>
              <w:pStyle w:val="ListParagraph"/>
              <w:numPr>
                <w:ilvl w:val="0"/>
                <w:numId w:val="26"/>
              </w:numPr>
            </w:pPr>
            <w:r w:rsidRPr="00720362">
              <w:t>Working on the ER diagram</w:t>
            </w:r>
          </w:p>
          <w:p w14:paraId="198628EA" w14:textId="65CFFCDD" w:rsidR="00241F54" w:rsidRDefault="00241F54" w:rsidP="00652A78">
            <w:pPr>
              <w:ind w:left="540"/>
            </w:pPr>
          </w:p>
          <w:p w14:paraId="638E81F0" w14:textId="042D29A0" w:rsidR="00241F54" w:rsidRPr="00720362" w:rsidRDefault="00241F54" w:rsidP="00241F54">
            <w:pPr>
              <w:pStyle w:val="ListParagraph"/>
              <w:ind w:left="900"/>
            </w:pPr>
          </w:p>
        </w:tc>
      </w:tr>
      <w:tr w:rsidR="00720362" w:rsidRPr="00720362" w14:paraId="02CCF755" w14:textId="77777777" w:rsidTr="00024369">
        <w:trPr>
          <w:trHeight w:val="917"/>
        </w:trPr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C6E3781" w14:textId="5C6AA6CE" w:rsidR="00D91879" w:rsidRPr="00720362" w:rsidRDefault="00D91879" w:rsidP="00D91879">
            <w:pPr>
              <w:pStyle w:val="ListParagraph"/>
              <w:numPr>
                <w:ilvl w:val="0"/>
                <w:numId w:val="7"/>
              </w:numPr>
              <w:ind w:left="342"/>
            </w:pPr>
            <w:r w:rsidRPr="00720362">
              <w:t>P P S Prasanthika</w:t>
            </w:r>
          </w:p>
        </w:tc>
        <w:tc>
          <w:tcPr>
            <w:tcW w:w="7486" w:type="dxa"/>
            <w:gridSpan w:val="10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65ACEFE" w14:textId="77777777" w:rsidR="00D91879" w:rsidRDefault="005D210F" w:rsidP="00241F54">
            <w:pPr>
              <w:pStyle w:val="ListParagraph"/>
              <w:numPr>
                <w:ilvl w:val="0"/>
                <w:numId w:val="26"/>
              </w:numPr>
            </w:pPr>
            <w:r w:rsidRPr="00720362">
              <w:t>Working on the Sequence diagram</w:t>
            </w:r>
          </w:p>
          <w:p w14:paraId="379FA6C0" w14:textId="26FC0CDA" w:rsidR="00241F54" w:rsidRPr="00720362" w:rsidRDefault="00241F54" w:rsidP="00652A78">
            <w:pPr>
              <w:pStyle w:val="ListParagraph"/>
              <w:ind w:left="900"/>
            </w:pPr>
          </w:p>
        </w:tc>
      </w:tr>
      <w:tr w:rsidR="00720362" w:rsidRPr="00720362" w14:paraId="0A8E5939" w14:textId="77777777" w:rsidTr="00024369">
        <w:trPr>
          <w:trHeight w:val="70"/>
        </w:trPr>
        <w:tc>
          <w:tcPr>
            <w:tcW w:w="10096" w:type="dxa"/>
            <w:gridSpan w:val="11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0C393AB8" w14:textId="3AE2DB2C" w:rsidR="00024369" w:rsidRPr="00720362" w:rsidRDefault="00024369" w:rsidP="00024369">
            <w:pPr>
              <w:rPr>
                <w:b/>
              </w:rPr>
            </w:pPr>
            <w:r w:rsidRPr="00720362">
              <w:rPr>
                <w:b/>
              </w:rPr>
              <w:t>Supervisor’s/ Co-Supervisor’s Remark</w:t>
            </w:r>
          </w:p>
        </w:tc>
      </w:tr>
      <w:tr w:rsidR="00720362" w:rsidRPr="00720362" w14:paraId="3BC6F6D8" w14:textId="77777777" w:rsidTr="00024369">
        <w:trPr>
          <w:trHeight w:val="1979"/>
        </w:trPr>
        <w:tc>
          <w:tcPr>
            <w:tcW w:w="10096" w:type="dxa"/>
            <w:gridSpan w:val="11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4B98241" w14:textId="77777777" w:rsidR="00024369" w:rsidRPr="00720362" w:rsidRDefault="00024369" w:rsidP="00720362"/>
        </w:tc>
      </w:tr>
      <w:tr w:rsidR="00720362" w:rsidRPr="00720362" w14:paraId="1FEEC788" w14:textId="77777777" w:rsidTr="00024369">
        <w:trPr>
          <w:trHeight w:val="215"/>
        </w:trPr>
        <w:tc>
          <w:tcPr>
            <w:tcW w:w="5580" w:type="dxa"/>
            <w:gridSpan w:val="4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5AF88047" w14:textId="26F1FC5E" w:rsidR="00024369" w:rsidRPr="00720362" w:rsidRDefault="00024369" w:rsidP="00024369">
            <w:pPr>
              <w:rPr>
                <w:b/>
              </w:rPr>
            </w:pPr>
            <w:r w:rsidRPr="00720362">
              <w:rPr>
                <w:b/>
              </w:rPr>
              <w:t>Supervisor’s and Co- Supervisor’s opinion about the group progress</w:t>
            </w:r>
          </w:p>
        </w:tc>
        <w:tc>
          <w:tcPr>
            <w:tcW w:w="2160" w:type="dxa"/>
            <w:gridSpan w:val="4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A5E0C65" w14:textId="77777777" w:rsidR="00024369" w:rsidRPr="00720362" w:rsidRDefault="00024369" w:rsidP="00024369">
            <w:r w:rsidRPr="00720362">
              <w:t xml:space="preserve">Satisfactory         </w:t>
            </w:r>
            <w:sdt>
              <w:sdtPr>
                <w:id w:val="1142622273"/>
                <w14:checkbox>
                  <w14:checked w14:val="0"/>
                  <w14:checkedState w14:val="2612" w14:font="Arial"/>
                  <w14:uncheckedState w14:val="2610" w14:font="Arial"/>
                </w14:checkbox>
              </w:sdtPr>
              <w:sdtEndPr/>
              <w:sdtContent>
                <w:r w:rsidRPr="00720362">
                  <w:rPr>
                    <w:rFonts w:ascii="MS Gothic" w:eastAsia="MS Gothic" w:hint="eastAsia"/>
                  </w:rPr>
                  <w:t>☐</w:t>
                </w:r>
              </w:sdtContent>
            </w:sdt>
          </w:p>
        </w:tc>
        <w:tc>
          <w:tcPr>
            <w:tcW w:w="2356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50E480C" w14:textId="77777777" w:rsidR="00024369" w:rsidRPr="00720362" w:rsidRDefault="00024369" w:rsidP="00024369">
            <w:r w:rsidRPr="00720362">
              <w:t xml:space="preserve">Unsatisfactory       </w:t>
            </w:r>
            <w:sdt>
              <w:sdtPr>
                <w:id w:val="-1099790850"/>
                <w14:checkbox>
                  <w14:checked w14:val="0"/>
                  <w14:checkedState w14:val="2612" w14:font="Arial"/>
                  <w14:uncheckedState w14:val="2610" w14:font="Arial"/>
                </w14:checkbox>
              </w:sdtPr>
              <w:sdtEndPr/>
              <w:sdtContent>
                <w:r w:rsidRPr="00720362">
                  <w:rPr>
                    <w:rFonts w:ascii="MS Gothic" w:eastAsia="MS Gothic" w:hint="eastAsia"/>
                  </w:rPr>
                  <w:t>☐</w:t>
                </w:r>
              </w:sdtContent>
            </w:sdt>
          </w:p>
        </w:tc>
      </w:tr>
      <w:tr w:rsidR="00720362" w:rsidRPr="00720362" w14:paraId="3970388D" w14:textId="77777777" w:rsidTr="00024369">
        <w:trPr>
          <w:trHeight w:val="548"/>
        </w:trPr>
        <w:tc>
          <w:tcPr>
            <w:tcW w:w="5580" w:type="dxa"/>
            <w:gridSpan w:val="4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266977B6" w14:textId="770A6B20" w:rsidR="00024369" w:rsidRPr="00720362" w:rsidRDefault="00024369" w:rsidP="00024369">
            <w:r w:rsidRPr="00720362">
              <w:rPr>
                <w:b/>
              </w:rPr>
              <w:t xml:space="preserve">Co-Supervisor’s </w:t>
            </w:r>
            <w:r w:rsidRPr="00720362">
              <w:t>signature</w:t>
            </w:r>
          </w:p>
        </w:tc>
        <w:tc>
          <w:tcPr>
            <w:tcW w:w="4516" w:type="dxa"/>
            <w:gridSpan w:val="7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tcMar>
              <w:left w:w="14" w:type="dxa"/>
              <w:right w:w="115" w:type="dxa"/>
            </w:tcMar>
          </w:tcPr>
          <w:p w14:paraId="372249A6" w14:textId="77777777" w:rsidR="00024369" w:rsidRPr="00720362" w:rsidRDefault="00024369" w:rsidP="00024369"/>
        </w:tc>
      </w:tr>
      <w:tr w:rsidR="00720362" w:rsidRPr="00720362" w14:paraId="4BF6CD7B" w14:textId="77777777" w:rsidTr="00024369">
        <w:trPr>
          <w:trHeight w:val="548"/>
        </w:trPr>
        <w:tc>
          <w:tcPr>
            <w:tcW w:w="5580" w:type="dxa"/>
            <w:gridSpan w:val="4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21364B7F" w14:textId="77777777" w:rsidR="00024369" w:rsidRPr="00720362" w:rsidRDefault="00024369" w:rsidP="00024369">
            <w:r w:rsidRPr="00720362">
              <w:t>Supervisor’s signature</w:t>
            </w:r>
          </w:p>
        </w:tc>
        <w:tc>
          <w:tcPr>
            <w:tcW w:w="4516" w:type="dxa"/>
            <w:gridSpan w:val="7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AFB0B8C" w14:textId="77777777" w:rsidR="00024369" w:rsidRPr="00720362" w:rsidRDefault="00024369" w:rsidP="00024369"/>
        </w:tc>
      </w:tr>
      <w:tr w:rsidR="00720362" w:rsidRPr="00720362" w14:paraId="65A4967D" w14:textId="77777777" w:rsidTr="00024369">
        <w:tc>
          <w:tcPr>
            <w:tcW w:w="10096" w:type="dxa"/>
            <w:gridSpan w:val="11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5635B66F" w14:textId="4000D49C" w:rsidR="00024369" w:rsidRPr="00720362" w:rsidRDefault="00024369" w:rsidP="00024369">
            <w:pPr>
              <w:rPr>
                <w:b/>
              </w:rPr>
            </w:pPr>
            <w:r w:rsidRPr="00720362">
              <w:rPr>
                <w:b/>
              </w:rPr>
              <w:t>Any Other Notes (Email evidence/screenshot from supervisor)</w:t>
            </w:r>
          </w:p>
        </w:tc>
      </w:tr>
      <w:tr w:rsidR="00720362" w:rsidRPr="00720362" w14:paraId="65BE5535" w14:textId="77777777" w:rsidTr="00024369">
        <w:trPr>
          <w:trHeight w:val="2087"/>
        </w:trPr>
        <w:tc>
          <w:tcPr>
            <w:tcW w:w="10096" w:type="dxa"/>
            <w:gridSpan w:val="11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0D3CE5C" w14:textId="77777777" w:rsidR="00024369" w:rsidRPr="00720362" w:rsidRDefault="00024369" w:rsidP="00024369"/>
          <w:p w14:paraId="2AF203B6" w14:textId="77777777" w:rsidR="00024369" w:rsidRPr="00720362" w:rsidRDefault="00024369" w:rsidP="00024369"/>
          <w:p w14:paraId="096A226E" w14:textId="3B69B9C4" w:rsidR="00024369" w:rsidRPr="00720362" w:rsidRDefault="00E8569E" w:rsidP="00024369">
            <w:r>
              <w:rPr>
                <w:noProof/>
                <w:lang w:bidi="si-LK"/>
              </w:rPr>
              <w:lastRenderedPageBreak/>
              <w:drawing>
                <wp:inline distT="0" distB="0" distL="0" distR="0" wp14:anchorId="62085E28" wp14:editId="546BE45A">
                  <wp:extent cx="6316980" cy="3297398"/>
                  <wp:effectExtent l="0" t="0" r="762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Screenshot (120).pn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41829" cy="331036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4ECF8B5" w14:textId="77777777" w:rsidR="00024369" w:rsidRPr="00720362" w:rsidRDefault="00024369" w:rsidP="00024369"/>
          <w:p w14:paraId="2105030C" w14:textId="77777777" w:rsidR="00024369" w:rsidRPr="00720362" w:rsidRDefault="00024369" w:rsidP="00024369"/>
          <w:p w14:paraId="77093807" w14:textId="77777777" w:rsidR="00024369" w:rsidRPr="00720362" w:rsidRDefault="00024369" w:rsidP="00024369"/>
          <w:p w14:paraId="0F679EBE" w14:textId="77777777" w:rsidR="00024369" w:rsidRPr="00720362" w:rsidRDefault="00024369" w:rsidP="00024369"/>
          <w:p w14:paraId="1224CD14" w14:textId="77777777" w:rsidR="00024369" w:rsidRPr="00720362" w:rsidRDefault="00024369" w:rsidP="00024369"/>
          <w:p w14:paraId="207B95BA" w14:textId="08A2AA88" w:rsidR="00024369" w:rsidRPr="00720362" w:rsidRDefault="00024369" w:rsidP="00024369"/>
          <w:p w14:paraId="6374E019" w14:textId="15C5FDDF" w:rsidR="00720362" w:rsidRPr="00720362" w:rsidRDefault="00720362" w:rsidP="00024369">
            <w:bookmarkStart w:id="0" w:name="_GoBack"/>
            <w:bookmarkEnd w:id="0"/>
          </w:p>
          <w:p w14:paraId="67A8FEDE" w14:textId="594686F4" w:rsidR="00720362" w:rsidRPr="00720362" w:rsidRDefault="00720362" w:rsidP="00024369"/>
          <w:p w14:paraId="01B42599" w14:textId="771301B8" w:rsidR="00720362" w:rsidRPr="00720362" w:rsidRDefault="00720362" w:rsidP="00024369"/>
          <w:p w14:paraId="2F35F751" w14:textId="77777777" w:rsidR="00720362" w:rsidRPr="00720362" w:rsidRDefault="00720362" w:rsidP="00024369"/>
          <w:p w14:paraId="762E3543" w14:textId="402BB339" w:rsidR="00024369" w:rsidRPr="00720362" w:rsidRDefault="00024369" w:rsidP="00024369"/>
        </w:tc>
      </w:tr>
      <w:tr w:rsidR="00720362" w:rsidRPr="00720362" w14:paraId="5B33D7E8" w14:textId="77777777" w:rsidTr="00024369">
        <w:trPr>
          <w:trHeight w:val="125"/>
        </w:trPr>
        <w:tc>
          <w:tcPr>
            <w:tcW w:w="10096" w:type="dxa"/>
            <w:gridSpan w:val="11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51D7B47C" w14:textId="77777777" w:rsidR="00024369" w:rsidRPr="00720362" w:rsidRDefault="00024369" w:rsidP="00024369">
            <w:pPr>
              <w:jc w:val="center"/>
              <w:rPr>
                <w:b/>
              </w:rPr>
            </w:pPr>
            <w:r w:rsidRPr="00720362">
              <w:rPr>
                <w:b/>
              </w:rPr>
              <w:lastRenderedPageBreak/>
              <w:t>Attendance of the group members</w:t>
            </w:r>
          </w:p>
        </w:tc>
      </w:tr>
      <w:tr w:rsidR="00720362" w:rsidRPr="00720362" w14:paraId="41752CBF" w14:textId="77777777" w:rsidTr="00024369">
        <w:trPr>
          <w:trHeight w:val="125"/>
        </w:trPr>
        <w:tc>
          <w:tcPr>
            <w:tcW w:w="5580" w:type="dxa"/>
            <w:gridSpan w:val="4"/>
            <w:tcBorders>
              <w:top w:val="single" w:sz="4" w:space="0" w:color="FFFFFF" w:themeColor="background1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FFFFFF" w:themeColor="background1"/>
            </w:tcBorders>
            <w:shd w:val="clear" w:color="auto" w:fill="BFBFBF" w:themeFill="background1" w:themeFillShade="BF"/>
          </w:tcPr>
          <w:p w14:paraId="6EEEB778" w14:textId="77777777" w:rsidR="00024369" w:rsidRPr="00720362" w:rsidRDefault="00024369" w:rsidP="00024369">
            <w:pPr>
              <w:jc w:val="center"/>
              <w:rPr>
                <w:b/>
              </w:rPr>
            </w:pPr>
            <w:r w:rsidRPr="00720362">
              <w:rPr>
                <w:b/>
              </w:rPr>
              <w:t>Student Name</w:t>
            </w:r>
          </w:p>
        </w:tc>
        <w:tc>
          <w:tcPr>
            <w:tcW w:w="2250" w:type="dxa"/>
            <w:gridSpan w:val="5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A6A6A6" w:themeColor="background1" w:themeShade="A6"/>
              <w:right w:val="single" w:sz="4" w:space="0" w:color="FFFFFF" w:themeColor="background1"/>
            </w:tcBorders>
            <w:shd w:val="clear" w:color="auto" w:fill="BFBFBF" w:themeFill="background1" w:themeFillShade="BF"/>
          </w:tcPr>
          <w:p w14:paraId="57016EC7" w14:textId="77777777" w:rsidR="00024369" w:rsidRPr="00720362" w:rsidRDefault="00024369" w:rsidP="00024369">
            <w:pPr>
              <w:jc w:val="center"/>
              <w:rPr>
                <w:b/>
              </w:rPr>
            </w:pPr>
            <w:r w:rsidRPr="00720362">
              <w:rPr>
                <w:b/>
              </w:rPr>
              <w:t>Index No.</w:t>
            </w:r>
          </w:p>
        </w:tc>
        <w:tc>
          <w:tcPr>
            <w:tcW w:w="2266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6D03AF9E" w14:textId="77777777" w:rsidR="00024369" w:rsidRPr="00720362" w:rsidRDefault="00024369" w:rsidP="00024369">
            <w:pPr>
              <w:jc w:val="center"/>
              <w:rPr>
                <w:b/>
              </w:rPr>
            </w:pPr>
            <w:r w:rsidRPr="00720362">
              <w:rPr>
                <w:b/>
              </w:rPr>
              <w:t>Signature</w:t>
            </w:r>
          </w:p>
        </w:tc>
      </w:tr>
      <w:tr w:rsidR="00720362" w:rsidRPr="00720362" w14:paraId="3865B20C" w14:textId="77777777" w:rsidTr="00024369">
        <w:trPr>
          <w:trHeight w:val="422"/>
        </w:trPr>
        <w:tc>
          <w:tcPr>
            <w:tcW w:w="5580" w:type="dxa"/>
            <w:gridSpan w:val="4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4742680A" w14:textId="0EF56084" w:rsidR="00720362" w:rsidRPr="00720362" w:rsidRDefault="00720362" w:rsidP="00720362">
            <w:r w:rsidRPr="00494D93">
              <w:rPr>
                <w:color w:val="000000" w:themeColor="text1"/>
              </w:rPr>
              <w:t>1).</w:t>
            </w:r>
            <w:r w:rsidRPr="00936C8B">
              <w:t xml:space="preserve"> A W K B Gunathilaka</w:t>
            </w:r>
          </w:p>
        </w:tc>
        <w:tc>
          <w:tcPr>
            <w:tcW w:w="2250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99E1A81" w14:textId="450AE712" w:rsidR="00720362" w:rsidRPr="00720362" w:rsidRDefault="00720362" w:rsidP="00720362">
            <w:r w:rsidRPr="00BD6D87">
              <w:t>18000592</w:t>
            </w:r>
          </w:p>
        </w:tc>
        <w:tc>
          <w:tcPr>
            <w:tcW w:w="2266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16B9CA9" w14:textId="635274FA" w:rsidR="00720362" w:rsidRPr="00720362" w:rsidRDefault="00720362" w:rsidP="00720362">
            <w:r>
              <w:rPr>
                <w:noProof/>
                <w:lang w:bidi="si-LK"/>
              </w:rPr>
              <w:drawing>
                <wp:inline distT="0" distB="0" distL="0" distR="0" wp14:anchorId="6D5E87B0" wp14:editId="5E886837">
                  <wp:extent cx="642620" cy="219075"/>
                  <wp:effectExtent l="0" t="0" r="5080" b="952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IMG-20200515-WA0024.jpg"/>
                          <pic:cNvPicPr/>
                        </pic:nvPicPr>
                        <pic:blipFill rotWithShape="1"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6421" t="39599" r="35527" b="33773"/>
                          <a:stretch/>
                        </pic:blipFill>
                        <pic:spPr bwMode="auto">
                          <a:xfrm>
                            <a:off x="0" y="0"/>
                            <a:ext cx="654689" cy="22318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20362" w:rsidRPr="00720362" w14:paraId="00C9CEB4" w14:textId="77777777" w:rsidTr="00024369">
        <w:trPr>
          <w:trHeight w:val="440"/>
        </w:trPr>
        <w:tc>
          <w:tcPr>
            <w:tcW w:w="5580" w:type="dxa"/>
            <w:gridSpan w:val="4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306C481B" w14:textId="4DE28613" w:rsidR="00720362" w:rsidRPr="00720362" w:rsidRDefault="00720362" w:rsidP="00720362">
            <w:r w:rsidRPr="00494D93">
              <w:rPr>
                <w:color w:val="000000" w:themeColor="text1"/>
              </w:rPr>
              <w:t>2).</w:t>
            </w:r>
            <w:r w:rsidRPr="00936C8B">
              <w:t xml:space="preserve"> K S A Kinivita</w:t>
            </w:r>
          </w:p>
        </w:tc>
        <w:tc>
          <w:tcPr>
            <w:tcW w:w="2250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517142B" w14:textId="4E4F7534" w:rsidR="00720362" w:rsidRPr="00720362" w:rsidRDefault="00720362" w:rsidP="00720362">
            <w:r w:rsidRPr="00BD6D87">
              <w:t>18000819</w:t>
            </w:r>
          </w:p>
        </w:tc>
        <w:tc>
          <w:tcPr>
            <w:tcW w:w="2266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16D7FBA" w14:textId="3212FACB" w:rsidR="00720362" w:rsidRPr="00720362" w:rsidRDefault="00720362" w:rsidP="00720362">
            <w:r>
              <w:rPr>
                <w:noProof/>
                <w:lang w:bidi="si-LK"/>
              </w:rPr>
              <w:drawing>
                <wp:inline distT="0" distB="0" distL="0" distR="0" wp14:anchorId="1D2C1E68" wp14:editId="40973B65">
                  <wp:extent cx="733425" cy="219075"/>
                  <wp:effectExtent l="0" t="0" r="9525" b="9525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IMG-20200515-WA0025.jpg"/>
                          <pic:cNvPicPr/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1572" t="38551" r="48488" b="39848"/>
                          <a:stretch/>
                        </pic:blipFill>
                        <pic:spPr bwMode="auto">
                          <a:xfrm>
                            <a:off x="0" y="0"/>
                            <a:ext cx="733425" cy="2190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20362" w:rsidRPr="00720362" w14:paraId="5B2D571B" w14:textId="77777777" w:rsidTr="00024369">
        <w:trPr>
          <w:trHeight w:val="440"/>
        </w:trPr>
        <w:tc>
          <w:tcPr>
            <w:tcW w:w="5580" w:type="dxa"/>
            <w:gridSpan w:val="4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590B717B" w14:textId="211AF5D2" w:rsidR="00720362" w:rsidRPr="00720362" w:rsidRDefault="00720362" w:rsidP="00720362">
            <w:r w:rsidRPr="00494D93">
              <w:rPr>
                <w:color w:val="000000" w:themeColor="text1"/>
              </w:rPr>
              <w:t>3).</w:t>
            </w:r>
            <w:r w:rsidRPr="00936C8B">
              <w:t xml:space="preserve"> K A H C Kumarasinghe</w:t>
            </w:r>
          </w:p>
        </w:tc>
        <w:tc>
          <w:tcPr>
            <w:tcW w:w="2250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70D6E54" w14:textId="595039A9" w:rsidR="00720362" w:rsidRPr="00720362" w:rsidRDefault="00720362" w:rsidP="00720362">
            <w:r w:rsidRPr="00BD6D87">
              <w:t>18000878</w:t>
            </w:r>
          </w:p>
        </w:tc>
        <w:tc>
          <w:tcPr>
            <w:tcW w:w="2266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94E4802" w14:textId="04CE73B4" w:rsidR="00720362" w:rsidRPr="00720362" w:rsidRDefault="00720362" w:rsidP="00720362">
            <w:r>
              <w:rPr>
                <w:noProof/>
                <w:lang w:bidi="si-LK"/>
              </w:rPr>
              <w:drawing>
                <wp:inline distT="0" distB="0" distL="0" distR="0" wp14:anchorId="7F3963FA" wp14:editId="57BD78BC">
                  <wp:extent cx="876300" cy="168519"/>
                  <wp:effectExtent l="0" t="0" r="0" b="317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G-20200515-WA0023.jpg"/>
                          <pic:cNvPicPr/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3762" t="38717" r="45165" b="45331"/>
                          <a:stretch/>
                        </pic:blipFill>
                        <pic:spPr bwMode="auto">
                          <a:xfrm>
                            <a:off x="0" y="0"/>
                            <a:ext cx="892667" cy="17166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20362" w:rsidRPr="00720362" w14:paraId="71309216" w14:textId="77777777" w:rsidTr="00024369">
        <w:trPr>
          <w:trHeight w:val="440"/>
        </w:trPr>
        <w:tc>
          <w:tcPr>
            <w:tcW w:w="5580" w:type="dxa"/>
            <w:gridSpan w:val="4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7573939A" w14:textId="39F09DE0" w:rsidR="00720362" w:rsidRPr="00720362" w:rsidRDefault="00720362" w:rsidP="00720362">
            <w:r w:rsidRPr="00494D93">
              <w:rPr>
                <w:color w:val="000000" w:themeColor="text1"/>
              </w:rPr>
              <w:t>4).</w:t>
            </w:r>
            <w:r w:rsidRPr="00936C8B">
              <w:t xml:space="preserve"> W K D N P Wijesiri</w:t>
            </w:r>
          </w:p>
        </w:tc>
        <w:tc>
          <w:tcPr>
            <w:tcW w:w="2250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DF27141" w14:textId="75C0E634" w:rsidR="00720362" w:rsidRPr="00720362" w:rsidRDefault="00720362" w:rsidP="00720362">
            <w:r w:rsidRPr="00BD6D87">
              <w:t>18001963</w:t>
            </w:r>
          </w:p>
        </w:tc>
        <w:tc>
          <w:tcPr>
            <w:tcW w:w="2266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8EFC3A0" w14:textId="1ACDBB83" w:rsidR="00720362" w:rsidRPr="00720362" w:rsidRDefault="00720362" w:rsidP="00720362">
            <w:r>
              <w:rPr>
                <w:noProof/>
                <w:lang w:bidi="si-LK"/>
              </w:rPr>
              <w:drawing>
                <wp:inline distT="0" distB="0" distL="0" distR="0" wp14:anchorId="619F43B0" wp14:editId="35F4B27F">
                  <wp:extent cx="942975" cy="209550"/>
                  <wp:effectExtent l="0" t="0" r="9525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Notes_200515_230341_317_1.jpg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8943" t="6257" r="6281" b="32683"/>
                          <a:stretch/>
                        </pic:blipFill>
                        <pic:spPr bwMode="auto">
                          <a:xfrm>
                            <a:off x="0" y="0"/>
                            <a:ext cx="942975" cy="2095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20362" w:rsidRPr="00720362" w14:paraId="6019F07E" w14:textId="77777777" w:rsidTr="00024369">
        <w:trPr>
          <w:trHeight w:val="440"/>
        </w:trPr>
        <w:tc>
          <w:tcPr>
            <w:tcW w:w="5580" w:type="dxa"/>
            <w:gridSpan w:val="4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013AD043" w14:textId="5EE56214" w:rsidR="00720362" w:rsidRPr="00720362" w:rsidRDefault="00720362" w:rsidP="00720362">
            <w:r w:rsidRPr="00494D93">
              <w:rPr>
                <w:color w:val="000000" w:themeColor="text1"/>
              </w:rPr>
              <w:t>5).</w:t>
            </w:r>
            <w:r>
              <w:rPr>
                <w:color w:val="A6A6A6" w:themeColor="background1" w:themeShade="A6"/>
              </w:rPr>
              <w:t xml:space="preserve"> </w:t>
            </w:r>
            <w:r w:rsidRPr="00936C8B">
              <w:t>P P S Prasanthika</w:t>
            </w:r>
          </w:p>
        </w:tc>
        <w:tc>
          <w:tcPr>
            <w:tcW w:w="2250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85446EC" w14:textId="044C429E" w:rsidR="00720362" w:rsidRPr="00720362" w:rsidRDefault="00720362" w:rsidP="00720362">
            <w:r w:rsidRPr="00BD6D87">
              <w:t>18001254</w:t>
            </w:r>
          </w:p>
        </w:tc>
        <w:tc>
          <w:tcPr>
            <w:tcW w:w="2266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431A87F" w14:textId="077079C6" w:rsidR="00720362" w:rsidRPr="00720362" w:rsidRDefault="00720362" w:rsidP="00720362">
            <w:r>
              <w:rPr>
                <w:noProof/>
                <w:lang w:bidi="si-LK"/>
              </w:rPr>
              <w:drawing>
                <wp:inline distT="0" distB="0" distL="0" distR="0" wp14:anchorId="00FC46EC" wp14:editId="693982BB">
                  <wp:extent cx="675005" cy="209550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IMG-20200515-WA0030.jpg"/>
                          <pic:cNvPicPr/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329" t="35061" r="28596" b="17835"/>
                          <a:stretch/>
                        </pic:blipFill>
                        <pic:spPr bwMode="auto">
                          <a:xfrm>
                            <a:off x="0" y="0"/>
                            <a:ext cx="711875" cy="22099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E2C023D" w14:textId="77777777" w:rsidR="00475329" w:rsidRPr="00720362" w:rsidRDefault="00475329"/>
    <w:sectPr w:rsidR="00475329" w:rsidRPr="00720362" w:rsidSect="00671246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7" w:h="16839" w:code="9"/>
      <w:pgMar w:top="864" w:right="1440" w:bottom="864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496F23E" w14:textId="77777777" w:rsidR="00AC1014" w:rsidRDefault="00AC1014" w:rsidP="002E2F89">
      <w:pPr>
        <w:spacing w:after="0" w:line="240" w:lineRule="auto"/>
      </w:pPr>
      <w:r>
        <w:separator/>
      </w:r>
    </w:p>
  </w:endnote>
  <w:endnote w:type="continuationSeparator" w:id="0">
    <w:p w14:paraId="700E6C9B" w14:textId="77777777" w:rsidR="00AC1014" w:rsidRDefault="00AC1014" w:rsidP="002E2F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B0502040204020203"/>
    <w:charset w:val="00"/>
    <w:family w:val="auto"/>
    <w:pitch w:val="variable"/>
    <w:sig w:usb0="00000003" w:usb1="00000000" w:usb2="000002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147D42" w14:textId="77777777" w:rsidR="002E2F89" w:rsidRDefault="002E2F8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9D9EB48" w14:textId="77777777" w:rsidR="002E2F89" w:rsidRDefault="002E2F8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44D04B" w14:textId="77777777" w:rsidR="002E2F89" w:rsidRDefault="002E2F8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F84E0D5" w14:textId="77777777" w:rsidR="00AC1014" w:rsidRDefault="00AC1014" w:rsidP="002E2F89">
      <w:pPr>
        <w:spacing w:after="0" w:line="240" w:lineRule="auto"/>
      </w:pPr>
      <w:r>
        <w:separator/>
      </w:r>
    </w:p>
  </w:footnote>
  <w:footnote w:type="continuationSeparator" w:id="0">
    <w:p w14:paraId="69531B31" w14:textId="77777777" w:rsidR="00AC1014" w:rsidRDefault="00AC1014" w:rsidP="002E2F8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2CF77B" w14:textId="77777777" w:rsidR="002E2F89" w:rsidRDefault="002E2F8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19D28EB" w14:textId="77777777" w:rsidR="002E2F89" w:rsidRDefault="002E2F8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23E8B3F" w14:textId="77777777" w:rsidR="002E2F89" w:rsidRDefault="002E2F8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457D1E"/>
    <w:multiLevelType w:val="hybridMultilevel"/>
    <w:tmpl w:val="7C44A6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8E208B"/>
    <w:multiLevelType w:val="hybridMultilevel"/>
    <w:tmpl w:val="3F2A95E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424A36"/>
    <w:multiLevelType w:val="hybridMultilevel"/>
    <w:tmpl w:val="94D4215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9B70EC"/>
    <w:multiLevelType w:val="hybridMultilevel"/>
    <w:tmpl w:val="B306753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22B0F"/>
    <w:multiLevelType w:val="hybridMultilevel"/>
    <w:tmpl w:val="2B4C876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AB0C57"/>
    <w:multiLevelType w:val="hybridMultilevel"/>
    <w:tmpl w:val="53068BB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653006"/>
    <w:multiLevelType w:val="hybridMultilevel"/>
    <w:tmpl w:val="230C03E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EE5A3D"/>
    <w:multiLevelType w:val="hybridMultilevel"/>
    <w:tmpl w:val="30D84A7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492365"/>
    <w:multiLevelType w:val="hybridMultilevel"/>
    <w:tmpl w:val="42CAC7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183532"/>
    <w:multiLevelType w:val="hybridMultilevel"/>
    <w:tmpl w:val="13CE4864"/>
    <w:lvl w:ilvl="0" w:tplc="46C8F1D0">
      <w:start w:val="1"/>
      <w:numFmt w:val="decimal"/>
      <w:lvlText w:val="[%1]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4162169"/>
    <w:multiLevelType w:val="hybridMultilevel"/>
    <w:tmpl w:val="24A8B7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AF07E40"/>
    <w:multiLevelType w:val="hybridMultilevel"/>
    <w:tmpl w:val="F9B88D0C"/>
    <w:lvl w:ilvl="0" w:tplc="A4329928">
      <w:start w:val="1"/>
      <w:numFmt w:val="decimal"/>
      <w:lvlText w:val="%1."/>
      <w:lvlJc w:val="left"/>
      <w:pPr>
        <w:ind w:left="720" w:hanging="360"/>
      </w:pPr>
      <w:rPr>
        <w:color w:val="A6A6A6" w:themeColor="background1" w:themeShade="A6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EFA5C87"/>
    <w:multiLevelType w:val="hybridMultilevel"/>
    <w:tmpl w:val="05223E0E"/>
    <w:lvl w:ilvl="0" w:tplc="B91AD18C">
      <w:start w:val="1"/>
      <w:numFmt w:val="decimal"/>
      <w:lvlText w:val="[%1]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FB60948"/>
    <w:multiLevelType w:val="hybridMultilevel"/>
    <w:tmpl w:val="8AA8DC6C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8DF7B0E"/>
    <w:multiLevelType w:val="hybridMultilevel"/>
    <w:tmpl w:val="2ABCFBE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B7C466A"/>
    <w:multiLevelType w:val="hybridMultilevel"/>
    <w:tmpl w:val="05BC7A1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2FF7DA9"/>
    <w:multiLevelType w:val="hybridMultilevel"/>
    <w:tmpl w:val="033ED58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3AF4964"/>
    <w:multiLevelType w:val="hybridMultilevel"/>
    <w:tmpl w:val="18AA9106"/>
    <w:lvl w:ilvl="0" w:tplc="0EECF89C">
      <w:start w:val="1"/>
      <w:numFmt w:val="bullet"/>
      <w:lvlText w:val=""/>
      <w:lvlJc w:val="left"/>
      <w:pPr>
        <w:ind w:left="90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E36A2A"/>
    <w:multiLevelType w:val="hybridMultilevel"/>
    <w:tmpl w:val="1FF8F070"/>
    <w:lvl w:ilvl="0" w:tplc="B91AD18C">
      <w:start w:val="1"/>
      <w:numFmt w:val="decimal"/>
      <w:lvlText w:val="[%1]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3A11D82"/>
    <w:multiLevelType w:val="hybridMultilevel"/>
    <w:tmpl w:val="94A4F17A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3B20B74"/>
    <w:multiLevelType w:val="hybridMultilevel"/>
    <w:tmpl w:val="1BF86BC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61414F1"/>
    <w:multiLevelType w:val="hybridMultilevel"/>
    <w:tmpl w:val="0C6A81DE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64E23C4"/>
    <w:multiLevelType w:val="hybridMultilevel"/>
    <w:tmpl w:val="A688562A"/>
    <w:lvl w:ilvl="0" w:tplc="8AD2220C">
      <w:start w:val="1"/>
      <w:numFmt w:val="decimal"/>
      <w:lvlText w:val="%1."/>
      <w:lvlJc w:val="left"/>
      <w:pPr>
        <w:ind w:left="720" w:hanging="360"/>
      </w:pPr>
      <w:rPr>
        <w:rFonts w:hint="default"/>
        <w:color w:val="A6A6A6" w:themeColor="background1" w:themeShade="A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6857728"/>
    <w:multiLevelType w:val="hybridMultilevel"/>
    <w:tmpl w:val="1C60CE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8BB4F20"/>
    <w:multiLevelType w:val="hybridMultilevel"/>
    <w:tmpl w:val="B2526196"/>
    <w:lvl w:ilvl="0" w:tplc="08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5FFC15C3"/>
    <w:multiLevelType w:val="hybridMultilevel"/>
    <w:tmpl w:val="9E90821E"/>
    <w:lvl w:ilvl="0" w:tplc="390AACF4">
      <w:start w:val="1"/>
      <w:numFmt w:val="decimal"/>
      <w:lvlText w:val="%1."/>
      <w:lvlJc w:val="left"/>
      <w:pPr>
        <w:ind w:left="720" w:hanging="360"/>
      </w:pPr>
      <w:rPr>
        <w:color w:val="A6A6A6" w:themeColor="background1" w:themeShade="A6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909461D"/>
    <w:multiLevelType w:val="hybridMultilevel"/>
    <w:tmpl w:val="FA4E190A"/>
    <w:lvl w:ilvl="0" w:tplc="0409000D">
      <w:start w:val="1"/>
      <w:numFmt w:val="bullet"/>
      <w:lvlText w:val="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7" w15:restartNumberingAfterBreak="0">
    <w:nsid w:val="6CB65B2A"/>
    <w:multiLevelType w:val="hybridMultilevel"/>
    <w:tmpl w:val="4DE24F0E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72D809C7"/>
    <w:multiLevelType w:val="hybridMultilevel"/>
    <w:tmpl w:val="C7186E3C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744A7EC3"/>
    <w:multiLevelType w:val="hybridMultilevel"/>
    <w:tmpl w:val="FBFCA61C"/>
    <w:lvl w:ilvl="0" w:tplc="0EECF89C">
      <w:start w:val="1"/>
      <w:numFmt w:val="bullet"/>
      <w:lvlText w:val=""/>
      <w:lvlJc w:val="left"/>
      <w:pPr>
        <w:ind w:left="90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25"/>
  </w:num>
  <w:num w:numId="3">
    <w:abstractNumId w:val="23"/>
  </w:num>
  <w:num w:numId="4">
    <w:abstractNumId w:val="0"/>
  </w:num>
  <w:num w:numId="5">
    <w:abstractNumId w:val="12"/>
  </w:num>
  <w:num w:numId="6">
    <w:abstractNumId w:val="18"/>
  </w:num>
  <w:num w:numId="7">
    <w:abstractNumId w:val="9"/>
  </w:num>
  <w:num w:numId="8">
    <w:abstractNumId w:val="22"/>
  </w:num>
  <w:num w:numId="9">
    <w:abstractNumId w:val="10"/>
  </w:num>
  <w:num w:numId="10">
    <w:abstractNumId w:val="3"/>
  </w:num>
  <w:num w:numId="11">
    <w:abstractNumId w:val="4"/>
  </w:num>
  <w:num w:numId="12">
    <w:abstractNumId w:val="14"/>
  </w:num>
  <w:num w:numId="13">
    <w:abstractNumId w:val="16"/>
  </w:num>
  <w:num w:numId="14">
    <w:abstractNumId w:val="5"/>
  </w:num>
  <w:num w:numId="15">
    <w:abstractNumId w:val="8"/>
  </w:num>
  <w:num w:numId="16">
    <w:abstractNumId w:val="2"/>
  </w:num>
  <w:num w:numId="17">
    <w:abstractNumId w:val="7"/>
  </w:num>
  <w:num w:numId="18">
    <w:abstractNumId w:val="6"/>
  </w:num>
  <w:num w:numId="19">
    <w:abstractNumId w:val="20"/>
  </w:num>
  <w:num w:numId="20">
    <w:abstractNumId w:val="15"/>
  </w:num>
  <w:num w:numId="21">
    <w:abstractNumId w:val="28"/>
  </w:num>
  <w:num w:numId="22">
    <w:abstractNumId w:val="1"/>
  </w:num>
  <w:num w:numId="23">
    <w:abstractNumId w:val="27"/>
  </w:num>
  <w:num w:numId="24">
    <w:abstractNumId w:val="26"/>
  </w:num>
  <w:num w:numId="25">
    <w:abstractNumId w:val="17"/>
  </w:num>
  <w:num w:numId="26">
    <w:abstractNumId w:val="29"/>
  </w:num>
  <w:num w:numId="27">
    <w:abstractNumId w:val="24"/>
  </w:num>
  <w:num w:numId="28">
    <w:abstractNumId w:val="13"/>
  </w:num>
  <w:num w:numId="29">
    <w:abstractNumId w:val="21"/>
  </w:num>
  <w:num w:numId="30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CQnMzE0MLUyMzQwMDAyUdpeDU4uLM/DyQAqNaAA/W6O0sAAAA"/>
  </w:docVars>
  <w:rsids>
    <w:rsidRoot w:val="003C2B7D"/>
    <w:rsid w:val="00006D52"/>
    <w:rsid w:val="00024369"/>
    <w:rsid w:val="000F301A"/>
    <w:rsid w:val="00101615"/>
    <w:rsid w:val="00141450"/>
    <w:rsid w:val="0014533F"/>
    <w:rsid w:val="001540C0"/>
    <w:rsid w:val="001757C9"/>
    <w:rsid w:val="001A021A"/>
    <w:rsid w:val="00237BC0"/>
    <w:rsid w:val="00241F54"/>
    <w:rsid w:val="00285F96"/>
    <w:rsid w:val="002866F3"/>
    <w:rsid w:val="00294C93"/>
    <w:rsid w:val="002A3859"/>
    <w:rsid w:val="002C034A"/>
    <w:rsid w:val="002D27D7"/>
    <w:rsid w:val="002E2F89"/>
    <w:rsid w:val="002E74AA"/>
    <w:rsid w:val="002E76F4"/>
    <w:rsid w:val="003221C0"/>
    <w:rsid w:val="00346B64"/>
    <w:rsid w:val="0035474D"/>
    <w:rsid w:val="003B740A"/>
    <w:rsid w:val="003C2B7D"/>
    <w:rsid w:val="004250F8"/>
    <w:rsid w:val="0046055D"/>
    <w:rsid w:val="00475329"/>
    <w:rsid w:val="00494D93"/>
    <w:rsid w:val="004D0642"/>
    <w:rsid w:val="004D634F"/>
    <w:rsid w:val="004E47FC"/>
    <w:rsid w:val="00512BBB"/>
    <w:rsid w:val="00532C61"/>
    <w:rsid w:val="005768F1"/>
    <w:rsid w:val="005B67DB"/>
    <w:rsid w:val="005D210F"/>
    <w:rsid w:val="005E100C"/>
    <w:rsid w:val="00602293"/>
    <w:rsid w:val="0061716D"/>
    <w:rsid w:val="0064538D"/>
    <w:rsid w:val="00652A78"/>
    <w:rsid w:val="006601EA"/>
    <w:rsid w:val="00667022"/>
    <w:rsid w:val="00671246"/>
    <w:rsid w:val="006A50DD"/>
    <w:rsid w:val="006B4258"/>
    <w:rsid w:val="006B7D58"/>
    <w:rsid w:val="006C7335"/>
    <w:rsid w:val="0071351E"/>
    <w:rsid w:val="00720362"/>
    <w:rsid w:val="00746DBC"/>
    <w:rsid w:val="00752160"/>
    <w:rsid w:val="00752D68"/>
    <w:rsid w:val="00780383"/>
    <w:rsid w:val="007B2FF9"/>
    <w:rsid w:val="007F0B44"/>
    <w:rsid w:val="007F45B8"/>
    <w:rsid w:val="008162A7"/>
    <w:rsid w:val="00832A83"/>
    <w:rsid w:val="0086752F"/>
    <w:rsid w:val="00876264"/>
    <w:rsid w:val="00880FCD"/>
    <w:rsid w:val="0088777C"/>
    <w:rsid w:val="008E06AC"/>
    <w:rsid w:val="008F584D"/>
    <w:rsid w:val="0090126C"/>
    <w:rsid w:val="009221F0"/>
    <w:rsid w:val="009A13FF"/>
    <w:rsid w:val="009E2AB9"/>
    <w:rsid w:val="009E2C4A"/>
    <w:rsid w:val="009F4835"/>
    <w:rsid w:val="00A25282"/>
    <w:rsid w:val="00AC1014"/>
    <w:rsid w:val="00AC74E1"/>
    <w:rsid w:val="00B0088E"/>
    <w:rsid w:val="00B17615"/>
    <w:rsid w:val="00B45F46"/>
    <w:rsid w:val="00B53B37"/>
    <w:rsid w:val="00B75B4B"/>
    <w:rsid w:val="00B86DEF"/>
    <w:rsid w:val="00BA13FA"/>
    <w:rsid w:val="00BC1495"/>
    <w:rsid w:val="00BE5CE2"/>
    <w:rsid w:val="00C0511D"/>
    <w:rsid w:val="00C06A56"/>
    <w:rsid w:val="00C326BB"/>
    <w:rsid w:val="00C41412"/>
    <w:rsid w:val="00C530D2"/>
    <w:rsid w:val="00C93B6A"/>
    <w:rsid w:val="00C94708"/>
    <w:rsid w:val="00CB0D5A"/>
    <w:rsid w:val="00CE46DF"/>
    <w:rsid w:val="00CF5488"/>
    <w:rsid w:val="00D00B8D"/>
    <w:rsid w:val="00D01BCE"/>
    <w:rsid w:val="00D91879"/>
    <w:rsid w:val="00DA446D"/>
    <w:rsid w:val="00E27551"/>
    <w:rsid w:val="00E629B5"/>
    <w:rsid w:val="00E65EB2"/>
    <w:rsid w:val="00E8569E"/>
    <w:rsid w:val="00EA0CF3"/>
    <w:rsid w:val="00EA4923"/>
    <w:rsid w:val="00ED2427"/>
    <w:rsid w:val="00EE16F6"/>
    <w:rsid w:val="00EE568E"/>
    <w:rsid w:val="00EE6DE3"/>
    <w:rsid w:val="00EF38F0"/>
    <w:rsid w:val="00F26CB1"/>
    <w:rsid w:val="00F53F5D"/>
    <w:rsid w:val="00F91300"/>
    <w:rsid w:val="00F966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068FC10"/>
  <w15:chartTrackingRefBased/>
  <w15:docId w15:val="{AA02C6B3-FDA6-4798-9F64-5633648C3A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7532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C034A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F9130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9130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9130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9130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9130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9130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1300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E2F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E2F89"/>
  </w:style>
  <w:style w:type="paragraph" w:styleId="Footer">
    <w:name w:val="footer"/>
    <w:basedOn w:val="Normal"/>
    <w:link w:val="FooterChar"/>
    <w:uiPriority w:val="99"/>
    <w:unhideWhenUsed/>
    <w:rsid w:val="002E2F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E2F8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jpeg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image" Target="media/image3.jpeg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DA605B7-B39C-44FD-8341-653C852C4D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345</Words>
  <Characters>196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Amaya Kinivita</cp:lastModifiedBy>
  <cp:revision>3</cp:revision>
  <dcterms:created xsi:type="dcterms:W3CDTF">2020-06-27T15:09:00Z</dcterms:created>
  <dcterms:modified xsi:type="dcterms:W3CDTF">2020-06-29T17:57:00Z</dcterms:modified>
</cp:coreProperties>
</file>